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DD1AF" w14:textId="77777777" w:rsidR="00792554" w:rsidRDefault="00792554" w:rsidP="0062218E">
      <w:pPr>
        <w:jc w:val="center"/>
        <w:rPr>
          <w:rFonts w:asciiTheme="minorHAnsi" w:hAnsiTheme="minorHAnsi" w:cstheme="minorHAnsi"/>
          <w:b/>
          <w:iCs/>
          <w:sz w:val="28"/>
          <w:szCs w:val="28"/>
        </w:rPr>
      </w:pPr>
      <w:r>
        <w:rPr>
          <w:rFonts w:asciiTheme="minorHAnsi" w:hAnsiTheme="minorHAnsi" w:cstheme="minorHAnsi"/>
          <w:b/>
          <w:iCs/>
          <w:noProof/>
          <w:sz w:val="28"/>
          <w:szCs w:val="28"/>
        </w:rPr>
        <w:drawing>
          <wp:inline distT="0" distB="0" distL="0" distR="0" wp14:anchorId="51B0BFE3" wp14:editId="7B568300">
            <wp:extent cx="6858000" cy="1371600"/>
            <wp:effectExtent l="0" t="0" r="0" b="0"/>
            <wp:docPr id="3" name="Picture 3" descr="Graphical user interface,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qr cod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534A5" w14:textId="77777777" w:rsidR="00792554" w:rsidRDefault="00792554" w:rsidP="0062218E">
      <w:pPr>
        <w:jc w:val="center"/>
        <w:rPr>
          <w:rFonts w:asciiTheme="minorHAnsi" w:hAnsiTheme="minorHAnsi" w:cstheme="minorHAnsi"/>
          <w:b/>
          <w:iCs/>
          <w:sz w:val="28"/>
          <w:szCs w:val="28"/>
        </w:rPr>
      </w:pPr>
    </w:p>
    <w:p w14:paraId="1D211DF7" w14:textId="4C41ED9B" w:rsidR="006007F4" w:rsidRPr="00666C42" w:rsidRDefault="003717AD" w:rsidP="0062218E">
      <w:pPr>
        <w:jc w:val="center"/>
        <w:rPr>
          <w:rFonts w:asciiTheme="minorHAnsi" w:hAnsiTheme="minorHAnsi" w:cstheme="minorHAnsi"/>
          <w:b/>
          <w:iCs/>
          <w:sz w:val="28"/>
          <w:szCs w:val="28"/>
        </w:rPr>
      </w:pPr>
      <w:r w:rsidRPr="00666C42">
        <w:rPr>
          <w:rFonts w:asciiTheme="minorHAnsi" w:hAnsiTheme="minorHAnsi" w:cstheme="minorHAnsi"/>
          <w:b/>
          <w:iCs/>
          <w:sz w:val="28"/>
          <w:szCs w:val="28"/>
        </w:rPr>
        <w:t>NRCA Annual Legal Conferenc</w:t>
      </w:r>
      <w:r w:rsidR="006007F4" w:rsidRPr="00666C42">
        <w:rPr>
          <w:rFonts w:asciiTheme="minorHAnsi" w:hAnsiTheme="minorHAnsi" w:cstheme="minorHAnsi"/>
          <w:b/>
          <w:iCs/>
          <w:sz w:val="28"/>
          <w:szCs w:val="28"/>
        </w:rPr>
        <w:t>e</w:t>
      </w:r>
    </w:p>
    <w:p w14:paraId="1A8742D5" w14:textId="77777777" w:rsidR="003717AD" w:rsidRPr="00666C42" w:rsidRDefault="0062218E" w:rsidP="0062218E">
      <w:pPr>
        <w:jc w:val="center"/>
        <w:rPr>
          <w:rFonts w:asciiTheme="minorHAnsi" w:hAnsiTheme="minorHAnsi" w:cstheme="minorHAnsi"/>
          <w:bCs/>
          <w:i/>
          <w:sz w:val="28"/>
          <w:szCs w:val="28"/>
        </w:rPr>
      </w:pPr>
      <w:r w:rsidRPr="00666C42">
        <w:rPr>
          <w:rFonts w:asciiTheme="minorHAnsi" w:hAnsiTheme="minorHAnsi" w:cstheme="minorHAnsi"/>
          <w:bCs/>
          <w:i/>
          <w:sz w:val="28"/>
          <w:szCs w:val="28"/>
        </w:rPr>
        <w:t>Roofing Issues: Decks to Dockets</w:t>
      </w:r>
    </w:p>
    <w:p w14:paraId="787F6481" w14:textId="77777777" w:rsidR="007C6F54" w:rsidRDefault="00A224A8" w:rsidP="00666C42">
      <w:pPr>
        <w:jc w:val="center"/>
        <w:rPr>
          <w:rFonts w:asciiTheme="minorHAnsi" w:hAnsiTheme="minorHAnsi" w:cstheme="minorHAnsi"/>
          <w:bCs/>
        </w:rPr>
      </w:pPr>
      <w:r w:rsidRPr="00290449">
        <w:rPr>
          <w:rFonts w:asciiTheme="minorHAnsi" w:hAnsiTheme="minorHAnsi" w:cstheme="minorHAnsi"/>
          <w:bCs/>
        </w:rPr>
        <w:t xml:space="preserve"> </w:t>
      </w:r>
      <w:r w:rsidR="00F22445" w:rsidRPr="00290449">
        <w:rPr>
          <w:rFonts w:asciiTheme="minorHAnsi" w:hAnsiTheme="minorHAnsi" w:cstheme="minorHAnsi"/>
          <w:bCs/>
        </w:rPr>
        <w:t xml:space="preserve">Oct. </w:t>
      </w:r>
      <w:r w:rsidR="002802AD" w:rsidRPr="00290449">
        <w:rPr>
          <w:rFonts w:asciiTheme="minorHAnsi" w:hAnsiTheme="minorHAnsi" w:cstheme="minorHAnsi"/>
          <w:bCs/>
        </w:rPr>
        <w:t>27-29</w:t>
      </w:r>
      <w:r w:rsidR="00F22445" w:rsidRPr="00290449">
        <w:rPr>
          <w:rFonts w:asciiTheme="minorHAnsi" w:hAnsiTheme="minorHAnsi" w:cstheme="minorHAnsi"/>
          <w:bCs/>
        </w:rPr>
        <w:t>, 202</w:t>
      </w:r>
      <w:r w:rsidR="002802AD" w:rsidRPr="00290449">
        <w:rPr>
          <w:rFonts w:asciiTheme="minorHAnsi" w:hAnsiTheme="minorHAnsi" w:cstheme="minorHAnsi"/>
          <w:bCs/>
        </w:rPr>
        <w:t>2</w:t>
      </w:r>
      <w:r w:rsidR="004E5704" w:rsidRPr="00290449">
        <w:rPr>
          <w:rFonts w:asciiTheme="minorHAnsi" w:hAnsiTheme="minorHAnsi" w:cstheme="minorHAnsi"/>
          <w:bCs/>
        </w:rPr>
        <w:t xml:space="preserve"> </w:t>
      </w:r>
      <w:r w:rsidR="001C50D0">
        <w:rPr>
          <w:rFonts w:asciiTheme="minorHAnsi" w:hAnsiTheme="minorHAnsi" w:cstheme="minorHAnsi"/>
          <w:bCs/>
        </w:rPr>
        <w:t xml:space="preserve"> </w:t>
      </w:r>
    </w:p>
    <w:p w14:paraId="68508BF0" w14:textId="3B63A360" w:rsidR="007B0D3C" w:rsidRPr="00290449" w:rsidRDefault="00F22445" w:rsidP="00666C42">
      <w:pPr>
        <w:jc w:val="center"/>
        <w:rPr>
          <w:rFonts w:asciiTheme="minorHAnsi" w:hAnsiTheme="minorHAnsi" w:cstheme="minorHAnsi"/>
          <w:bCs/>
        </w:rPr>
      </w:pPr>
      <w:r w:rsidRPr="00290449">
        <w:rPr>
          <w:rFonts w:asciiTheme="minorHAnsi" w:hAnsiTheme="minorHAnsi" w:cstheme="minorHAnsi"/>
          <w:bCs/>
        </w:rPr>
        <w:t>J.W. Marriott</w:t>
      </w:r>
      <w:r w:rsidR="001C50D0">
        <w:rPr>
          <w:rFonts w:asciiTheme="minorHAnsi" w:hAnsiTheme="minorHAnsi" w:cstheme="minorHAnsi"/>
          <w:bCs/>
        </w:rPr>
        <w:t xml:space="preserve"> – </w:t>
      </w:r>
      <w:r w:rsidRPr="00290449">
        <w:rPr>
          <w:rFonts w:asciiTheme="minorHAnsi" w:hAnsiTheme="minorHAnsi" w:cstheme="minorHAnsi"/>
          <w:bCs/>
        </w:rPr>
        <w:t>Austin, Texas</w:t>
      </w:r>
      <w:r w:rsidR="00D3721B" w:rsidRPr="00290449">
        <w:rPr>
          <w:rFonts w:asciiTheme="minorHAnsi" w:hAnsiTheme="minorHAnsi" w:cstheme="minorHAnsi"/>
          <w:bCs/>
        </w:rPr>
        <w:t xml:space="preserve"> </w:t>
      </w:r>
    </w:p>
    <w:p w14:paraId="36CC90C7" w14:textId="77777777" w:rsidR="007C6F54" w:rsidRDefault="007C6F54" w:rsidP="006A4BA9">
      <w:pPr>
        <w:spacing w:line="360" w:lineRule="auto"/>
        <w:rPr>
          <w:rFonts w:asciiTheme="minorHAnsi" w:hAnsiTheme="minorHAnsi" w:cstheme="minorHAnsi"/>
          <w:b/>
          <w:color w:val="C00000"/>
          <w:u w:val="single"/>
        </w:rPr>
      </w:pPr>
    </w:p>
    <w:p w14:paraId="34B27EE2" w14:textId="321A521A" w:rsidR="0030132C" w:rsidRPr="00792554" w:rsidRDefault="00122E7A" w:rsidP="006A4BA9">
      <w:pPr>
        <w:spacing w:line="360" w:lineRule="auto"/>
        <w:rPr>
          <w:rFonts w:asciiTheme="minorHAnsi" w:hAnsiTheme="minorHAnsi" w:cstheme="minorHAnsi"/>
          <w:b/>
          <w:color w:val="00B050"/>
          <w:u w:val="single"/>
        </w:rPr>
      </w:pPr>
      <w:r w:rsidRPr="00792554">
        <w:rPr>
          <w:rFonts w:asciiTheme="minorHAnsi" w:hAnsiTheme="minorHAnsi" w:cstheme="minorHAnsi"/>
          <w:b/>
          <w:color w:val="00B050"/>
          <w:u w:val="single"/>
        </w:rPr>
        <w:t>Th</w:t>
      </w:r>
      <w:r w:rsidR="009F5B70" w:rsidRPr="00792554">
        <w:rPr>
          <w:rFonts w:asciiTheme="minorHAnsi" w:hAnsiTheme="minorHAnsi" w:cstheme="minorHAnsi"/>
          <w:b/>
          <w:color w:val="00B050"/>
          <w:u w:val="single"/>
        </w:rPr>
        <w:t xml:space="preserve">ursday, </w:t>
      </w:r>
      <w:r w:rsidR="00F22445" w:rsidRPr="00792554">
        <w:rPr>
          <w:rFonts w:asciiTheme="minorHAnsi" w:hAnsiTheme="minorHAnsi" w:cstheme="minorHAnsi"/>
          <w:b/>
          <w:color w:val="00B050"/>
          <w:u w:val="single"/>
        </w:rPr>
        <w:t xml:space="preserve">Oct. </w:t>
      </w:r>
      <w:r w:rsidR="002802AD" w:rsidRPr="00792554">
        <w:rPr>
          <w:rFonts w:asciiTheme="minorHAnsi" w:hAnsiTheme="minorHAnsi" w:cstheme="minorHAnsi"/>
          <w:b/>
          <w:color w:val="00B050"/>
          <w:u w:val="single"/>
        </w:rPr>
        <w:t>27</w:t>
      </w:r>
      <w:r w:rsidR="0030132C" w:rsidRPr="00792554">
        <w:rPr>
          <w:rFonts w:asciiTheme="minorHAnsi" w:hAnsiTheme="minorHAnsi" w:cstheme="minorHAnsi"/>
          <w:b/>
          <w:color w:val="00B050"/>
        </w:rPr>
        <w:t xml:space="preserve"> </w:t>
      </w:r>
    </w:p>
    <w:p w14:paraId="1DCCDA15" w14:textId="18A37B33" w:rsidR="002802AD" w:rsidRPr="00FA59A0" w:rsidRDefault="002802AD" w:rsidP="006A4BA9">
      <w:pPr>
        <w:spacing w:line="360" w:lineRule="auto"/>
        <w:rPr>
          <w:rFonts w:asciiTheme="minorHAnsi" w:hAnsiTheme="minorHAnsi" w:cstheme="minorHAnsi"/>
          <w:bCs/>
        </w:rPr>
      </w:pPr>
      <w:r w:rsidRPr="00FA59A0">
        <w:rPr>
          <w:rFonts w:asciiTheme="minorHAnsi" w:hAnsiTheme="minorHAnsi" w:cstheme="minorHAnsi"/>
          <w:bCs/>
        </w:rPr>
        <w:t>1</w:t>
      </w:r>
      <w:r w:rsidR="00BE6552">
        <w:rPr>
          <w:rFonts w:asciiTheme="minorHAnsi" w:hAnsiTheme="minorHAnsi" w:cstheme="minorHAnsi"/>
          <w:bCs/>
        </w:rPr>
        <w:t>1</w:t>
      </w:r>
      <w:r w:rsidRPr="00FA59A0">
        <w:rPr>
          <w:rFonts w:asciiTheme="minorHAnsi" w:hAnsiTheme="minorHAnsi" w:cstheme="minorHAnsi"/>
          <w:bCs/>
        </w:rPr>
        <w:t xml:space="preserve"> a.m. – 1 p.m.</w:t>
      </w:r>
      <w:r w:rsidRPr="00FA59A0">
        <w:rPr>
          <w:rFonts w:asciiTheme="minorHAnsi" w:hAnsiTheme="minorHAnsi" w:cstheme="minorHAnsi"/>
          <w:bCs/>
        </w:rPr>
        <w:tab/>
      </w:r>
      <w:r w:rsidRPr="00FA59A0">
        <w:rPr>
          <w:rFonts w:asciiTheme="minorHAnsi" w:hAnsiTheme="minorHAnsi" w:cstheme="minorHAnsi"/>
          <w:bCs/>
        </w:rPr>
        <w:tab/>
      </w:r>
      <w:r w:rsidRPr="00FA59A0">
        <w:rPr>
          <w:rFonts w:asciiTheme="minorHAnsi" w:hAnsiTheme="minorHAnsi" w:cstheme="minorHAnsi"/>
          <w:b/>
        </w:rPr>
        <w:t>Registration</w:t>
      </w:r>
      <w:r w:rsidR="00C232B4">
        <w:rPr>
          <w:rFonts w:asciiTheme="minorHAnsi" w:hAnsiTheme="minorHAnsi" w:cstheme="minorHAnsi"/>
          <w:b/>
        </w:rPr>
        <w:t xml:space="preserve"> open</w:t>
      </w:r>
    </w:p>
    <w:p w14:paraId="762D0873" w14:textId="6574EBDD" w:rsidR="002802AD" w:rsidRDefault="00CF6C76" w:rsidP="006A4BA9">
      <w:pPr>
        <w:spacing w:line="36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11:45</w:t>
      </w:r>
      <w:r w:rsidR="005F73D5" w:rsidRPr="00FA59A0">
        <w:rPr>
          <w:rFonts w:asciiTheme="minorHAnsi" w:hAnsiTheme="minorHAnsi" w:cstheme="minorHAnsi"/>
          <w:bCs/>
        </w:rPr>
        <w:t xml:space="preserve"> </w:t>
      </w:r>
      <w:r w:rsidR="003717AD" w:rsidRPr="00FA59A0">
        <w:rPr>
          <w:rFonts w:asciiTheme="minorHAnsi" w:hAnsiTheme="minorHAnsi" w:cstheme="minorHAnsi"/>
          <w:bCs/>
        </w:rPr>
        <w:t xml:space="preserve">– </w:t>
      </w:r>
      <w:r w:rsidR="00CE70E4" w:rsidRPr="00FA59A0">
        <w:rPr>
          <w:rFonts w:asciiTheme="minorHAnsi" w:hAnsiTheme="minorHAnsi" w:cstheme="minorHAnsi"/>
          <w:bCs/>
        </w:rPr>
        <w:t>1</w:t>
      </w:r>
      <w:r>
        <w:rPr>
          <w:rFonts w:asciiTheme="minorHAnsi" w:hAnsiTheme="minorHAnsi" w:cstheme="minorHAnsi"/>
          <w:bCs/>
        </w:rPr>
        <w:t xml:space="preserve">2:45 </w:t>
      </w:r>
      <w:r w:rsidR="003717AD" w:rsidRPr="00FA59A0">
        <w:rPr>
          <w:rFonts w:asciiTheme="minorHAnsi" w:hAnsiTheme="minorHAnsi" w:cstheme="minorHAnsi"/>
          <w:bCs/>
        </w:rPr>
        <w:t>p.m.</w:t>
      </w:r>
      <w:r w:rsidR="003717AD" w:rsidRPr="00FA59A0">
        <w:rPr>
          <w:rFonts w:asciiTheme="minorHAnsi" w:hAnsiTheme="minorHAnsi" w:cstheme="minorHAnsi"/>
          <w:bCs/>
        </w:rPr>
        <w:tab/>
      </w:r>
      <w:r w:rsidR="0030132C" w:rsidRPr="00FA59A0">
        <w:rPr>
          <w:rFonts w:asciiTheme="minorHAnsi" w:hAnsiTheme="minorHAnsi" w:cstheme="minorHAnsi"/>
          <w:bCs/>
        </w:rPr>
        <w:tab/>
      </w:r>
      <w:r w:rsidR="002802AD" w:rsidRPr="00FA59A0">
        <w:rPr>
          <w:rFonts w:asciiTheme="minorHAnsi" w:hAnsiTheme="minorHAnsi" w:cstheme="minorHAnsi"/>
          <w:b/>
        </w:rPr>
        <w:t>Boxed lunches available</w:t>
      </w:r>
    </w:p>
    <w:p w14:paraId="454829FF" w14:textId="0F8BFEA7" w:rsidR="00CF6C76" w:rsidRPr="00CF6C76" w:rsidRDefault="00CF6C76" w:rsidP="006A4BA9">
      <w:pPr>
        <w:spacing w:line="360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12:45 – 1 p.m.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 w:rsidRPr="00CF6C76">
        <w:rPr>
          <w:rFonts w:asciiTheme="minorHAnsi" w:hAnsiTheme="minorHAnsi" w:cstheme="minorHAnsi"/>
          <w:b/>
        </w:rPr>
        <w:t>Welcome – George Patterson</w:t>
      </w:r>
    </w:p>
    <w:p w14:paraId="1292A2D5" w14:textId="4C457ECB" w:rsidR="00BD73D0" w:rsidRPr="00FA59A0" w:rsidRDefault="00CE70E4" w:rsidP="006A4BA9">
      <w:pPr>
        <w:spacing w:line="360" w:lineRule="auto"/>
        <w:rPr>
          <w:rFonts w:asciiTheme="minorHAnsi" w:hAnsiTheme="minorHAnsi" w:cstheme="minorHAnsi"/>
          <w:color w:val="222322"/>
          <w:spacing w:val="1"/>
        </w:rPr>
      </w:pPr>
      <w:r w:rsidRPr="00FA59A0">
        <w:rPr>
          <w:rFonts w:asciiTheme="minorHAnsi" w:hAnsiTheme="minorHAnsi" w:cstheme="minorHAnsi"/>
          <w:bCs/>
        </w:rPr>
        <w:t xml:space="preserve">1 </w:t>
      </w:r>
      <w:r w:rsidR="002802AD" w:rsidRPr="00FA59A0">
        <w:rPr>
          <w:rFonts w:asciiTheme="minorHAnsi" w:hAnsiTheme="minorHAnsi" w:cstheme="minorHAnsi"/>
          <w:bCs/>
        </w:rPr>
        <w:t>–</w:t>
      </w:r>
      <w:r w:rsidRPr="00FA59A0">
        <w:rPr>
          <w:rFonts w:asciiTheme="minorHAnsi" w:hAnsiTheme="minorHAnsi" w:cstheme="minorHAnsi"/>
          <w:bCs/>
        </w:rPr>
        <w:t xml:space="preserve"> </w:t>
      </w:r>
      <w:r w:rsidR="002802AD" w:rsidRPr="00FA59A0">
        <w:rPr>
          <w:rFonts w:asciiTheme="minorHAnsi" w:hAnsiTheme="minorHAnsi" w:cstheme="minorHAnsi"/>
          <w:bCs/>
        </w:rPr>
        <w:t>2:</w:t>
      </w:r>
      <w:r w:rsidR="00BE6552">
        <w:rPr>
          <w:rFonts w:asciiTheme="minorHAnsi" w:hAnsiTheme="minorHAnsi" w:cstheme="minorHAnsi"/>
          <w:bCs/>
        </w:rPr>
        <w:t>15</w:t>
      </w:r>
      <w:r w:rsidR="003923FB" w:rsidRPr="00FA59A0">
        <w:rPr>
          <w:rFonts w:asciiTheme="minorHAnsi" w:hAnsiTheme="minorHAnsi" w:cstheme="minorHAnsi"/>
          <w:bCs/>
        </w:rPr>
        <w:t xml:space="preserve"> </w:t>
      </w:r>
      <w:r w:rsidR="00A93D85" w:rsidRPr="00FA59A0">
        <w:rPr>
          <w:rFonts w:asciiTheme="minorHAnsi" w:hAnsiTheme="minorHAnsi" w:cstheme="minorHAnsi"/>
          <w:bCs/>
        </w:rPr>
        <w:t>p.m.</w:t>
      </w:r>
      <w:r w:rsidR="00F11644" w:rsidRPr="00FA59A0">
        <w:rPr>
          <w:rFonts w:asciiTheme="minorHAnsi" w:hAnsiTheme="minorHAnsi" w:cstheme="minorHAnsi"/>
          <w:bCs/>
        </w:rPr>
        <w:tab/>
      </w:r>
      <w:bookmarkStart w:id="0" w:name="_Hlk69724988"/>
      <w:r w:rsidR="002802AD" w:rsidRPr="00FA59A0">
        <w:rPr>
          <w:rFonts w:asciiTheme="minorHAnsi" w:hAnsiTheme="minorHAnsi" w:cstheme="minorHAnsi"/>
          <w:bCs/>
        </w:rPr>
        <w:tab/>
      </w:r>
      <w:r w:rsidR="002802AD" w:rsidRPr="00FA59A0">
        <w:rPr>
          <w:rFonts w:asciiTheme="minorHAnsi" w:hAnsiTheme="minorHAnsi" w:cstheme="minorHAnsi"/>
          <w:bCs/>
        </w:rPr>
        <w:tab/>
      </w:r>
      <w:r w:rsidR="000A151A">
        <w:rPr>
          <w:rFonts w:asciiTheme="minorHAnsi" w:hAnsiTheme="minorHAnsi" w:cstheme="minorHAnsi"/>
          <w:b/>
        </w:rPr>
        <w:t xml:space="preserve">How to </w:t>
      </w:r>
      <w:r w:rsidR="00386BBD">
        <w:rPr>
          <w:rFonts w:asciiTheme="minorHAnsi" w:hAnsiTheme="minorHAnsi" w:cstheme="minorHAnsi"/>
          <w:b/>
        </w:rPr>
        <w:t>Navigate</w:t>
      </w:r>
      <w:r w:rsidR="000A151A">
        <w:rPr>
          <w:rFonts w:asciiTheme="minorHAnsi" w:hAnsiTheme="minorHAnsi" w:cstheme="minorHAnsi"/>
          <w:b/>
        </w:rPr>
        <w:t xml:space="preserve"> the </w:t>
      </w:r>
      <w:r w:rsidR="00386BBD">
        <w:rPr>
          <w:rFonts w:asciiTheme="minorHAnsi" w:hAnsiTheme="minorHAnsi" w:cstheme="minorHAnsi"/>
          <w:b/>
        </w:rPr>
        <w:t>M</w:t>
      </w:r>
      <w:r w:rsidR="000A151A">
        <w:rPr>
          <w:rFonts w:asciiTheme="minorHAnsi" w:hAnsiTheme="minorHAnsi" w:cstheme="minorHAnsi"/>
          <w:b/>
        </w:rPr>
        <w:t xml:space="preserve">aterial </w:t>
      </w:r>
      <w:r w:rsidR="00386BBD">
        <w:rPr>
          <w:rFonts w:asciiTheme="minorHAnsi" w:hAnsiTheme="minorHAnsi" w:cstheme="minorHAnsi"/>
          <w:b/>
        </w:rPr>
        <w:t xml:space="preserve">Pricing in 2022 and </w:t>
      </w:r>
      <w:proofErr w:type="gramStart"/>
      <w:r w:rsidR="00386BBD">
        <w:rPr>
          <w:rFonts w:asciiTheme="minorHAnsi" w:hAnsiTheme="minorHAnsi" w:cstheme="minorHAnsi"/>
          <w:b/>
        </w:rPr>
        <w:t>Beyond</w:t>
      </w:r>
      <w:proofErr w:type="gramEnd"/>
      <w:r w:rsidR="00D93369">
        <w:rPr>
          <w:rFonts w:asciiTheme="minorHAnsi" w:hAnsiTheme="minorHAnsi" w:cstheme="minorHAnsi"/>
          <w:b/>
        </w:rPr>
        <w:t>!</w:t>
      </w:r>
      <w:r w:rsidR="00386BBD">
        <w:rPr>
          <w:rFonts w:asciiTheme="minorHAnsi" w:hAnsiTheme="minorHAnsi" w:cstheme="minorHAnsi"/>
          <w:b/>
        </w:rPr>
        <w:t xml:space="preserve"> – Trent Cotney</w:t>
      </w:r>
    </w:p>
    <w:bookmarkEnd w:id="0"/>
    <w:p w14:paraId="6A97AEAF" w14:textId="3E37A8C6" w:rsidR="006A4BA9" w:rsidRPr="00386BBD" w:rsidRDefault="002802AD" w:rsidP="006A4BA9">
      <w:pPr>
        <w:spacing w:line="360" w:lineRule="auto"/>
        <w:ind w:left="2880" w:hanging="2880"/>
        <w:rPr>
          <w:rFonts w:asciiTheme="minorHAnsi" w:hAnsiTheme="minorHAnsi" w:cstheme="minorHAnsi"/>
          <w:b/>
        </w:rPr>
      </w:pPr>
      <w:r w:rsidRPr="00FA59A0">
        <w:rPr>
          <w:rFonts w:asciiTheme="minorHAnsi" w:hAnsiTheme="minorHAnsi" w:cstheme="minorHAnsi"/>
          <w:bCs/>
        </w:rPr>
        <w:t>2:</w:t>
      </w:r>
      <w:r w:rsidR="00BE6552">
        <w:rPr>
          <w:rFonts w:asciiTheme="minorHAnsi" w:hAnsiTheme="minorHAnsi" w:cstheme="minorHAnsi"/>
          <w:bCs/>
        </w:rPr>
        <w:t>15</w:t>
      </w:r>
      <w:r w:rsidRPr="00FA59A0">
        <w:rPr>
          <w:rFonts w:asciiTheme="minorHAnsi" w:hAnsiTheme="minorHAnsi" w:cstheme="minorHAnsi"/>
          <w:bCs/>
        </w:rPr>
        <w:t xml:space="preserve"> – 3:</w:t>
      </w:r>
      <w:r w:rsidR="000A151A">
        <w:rPr>
          <w:rFonts w:asciiTheme="minorHAnsi" w:hAnsiTheme="minorHAnsi" w:cstheme="minorHAnsi"/>
          <w:bCs/>
        </w:rPr>
        <w:t>30</w:t>
      </w:r>
      <w:r w:rsidRPr="00FA59A0">
        <w:rPr>
          <w:rFonts w:asciiTheme="minorHAnsi" w:hAnsiTheme="minorHAnsi" w:cstheme="minorHAnsi"/>
          <w:bCs/>
        </w:rPr>
        <w:t xml:space="preserve"> p.m.</w:t>
      </w:r>
      <w:r w:rsidRPr="00FA59A0">
        <w:rPr>
          <w:rFonts w:asciiTheme="minorHAnsi" w:hAnsiTheme="minorHAnsi" w:cstheme="minorHAnsi"/>
          <w:bCs/>
        </w:rPr>
        <w:tab/>
      </w:r>
      <w:r w:rsidR="00386BBD">
        <w:rPr>
          <w:rFonts w:asciiTheme="minorHAnsi" w:hAnsiTheme="minorHAnsi" w:cstheme="minorHAnsi"/>
          <w:b/>
        </w:rPr>
        <w:t xml:space="preserve">How </w:t>
      </w:r>
      <w:r w:rsidR="00D93369">
        <w:rPr>
          <w:rFonts w:asciiTheme="minorHAnsi" w:hAnsiTheme="minorHAnsi" w:cstheme="minorHAnsi"/>
          <w:b/>
        </w:rPr>
        <w:t>L</w:t>
      </w:r>
      <w:r w:rsidR="00386BBD">
        <w:rPr>
          <w:rFonts w:asciiTheme="minorHAnsi" w:hAnsiTheme="minorHAnsi" w:cstheme="minorHAnsi"/>
          <w:b/>
        </w:rPr>
        <w:t>ong is Roofing Contractor Liable? – Stephen Phillips</w:t>
      </w:r>
    </w:p>
    <w:p w14:paraId="65A19570" w14:textId="42B10266" w:rsidR="00EA18F0" w:rsidRPr="00FA59A0" w:rsidRDefault="00EA18F0" w:rsidP="006A4BA9">
      <w:pPr>
        <w:spacing w:line="360" w:lineRule="auto"/>
        <w:ind w:left="2880" w:hanging="2880"/>
        <w:rPr>
          <w:rFonts w:asciiTheme="minorHAnsi" w:hAnsiTheme="minorHAnsi" w:cstheme="minorHAnsi"/>
          <w:bCs/>
        </w:rPr>
      </w:pPr>
      <w:r w:rsidRPr="00FA59A0">
        <w:rPr>
          <w:rFonts w:asciiTheme="minorHAnsi" w:hAnsiTheme="minorHAnsi" w:cstheme="minorHAnsi"/>
          <w:bCs/>
        </w:rPr>
        <w:t>3</w:t>
      </w:r>
      <w:r w:rsidR="002802AD" w:rsidRPr="00FA59A0">
        <w:rPr>
          <w:rFonts w:asciiTheme="minorHAnsi" w:hAnsiTheme="minorHAnsi" w:cstheme="minorHAnsi"/>
          <w:bCs/>
        </w:rPr>
        <w:t>:</w:t>
      </w:r>
      <w:r w:rsidR="000A151A">
        <w:rPr>
          <w:rFonts w:asciiTheme="minorHAnsi" w:hAnsiTheme="minorHAnsi" w:cstheme="minorHAnsi"/>
          <w:bCs/>
        </w:rPr>
        <w:t>30</w:t>
      </w:r>
      <w:r w:rsidRPr="00FA59A0">
        <w:rPr>
          <w:rFonts w:asciiTheme="minorHAnsi" w:hAnsiTheme="minorHAnsi" w:cstheme="minorHAnsi"/>
          <w:bCs/>
        </w:rPr>
        <w:t xml:space="preserve"> – </w:t>
      </w:r>
      <w:r w:rsidR="000A151A">
        <w:rPr>
          <w:rFonts w:asciiTheme="minorHAnsi" w:hAnsiTheme="minorHAnsi" w:cstheme="minorHAnsi"/>
          <w:bCs/>
        </w:rPr>
        <w:t>3:</w:t>
      </w:r>
      <w:r w:rsidR="002802AD" w:rsidRPr="00FA59A0">
        <w:rPr>
          <w:rFonts w:asciiTheme="minorHAnsi" w:hAnsiTheme="minorHAnsi" w:cstheme="minorHAnsi"/>
          <w:bCs/>
        </w:rPr>
        <w:t>4</w:t>
      </w:r>
      <w:r w:rsidR="000A151A">
        <w:rPr>
          <w:rFonts w:asciiTheme="minorHAnsi" w:hAnsiTheme="minorHAnsi" w:cstheme="minorHAnsi"/>
          <w:bCs/>
        </w:rPr>
        <w:t>5</w:t>
      </w:r>
      <w:r w:rsidRPr="00FA59A0">
        <w:rPr>
          <w:rFonts w:asciiTheme="minorHAnsi" w:hAnsiTheme="minorHAnsi" w:cstheme="minorHAnsi"/>
          <w:bCs/>
        </w:rPr>
        <w:t xml:space="preserve"> p.m.</w:t>
      </w:r>
      <w:r w:rsidRPr="00FA59A0">
        <w:rPr>
          <w:rFonts w:asciiTheme="minorHAnsi" w:hAnsiTheme="minorHAnsi" w:cstheme="minorHAnsi"/>
          <w:bCs/>
        </w:rPr>
        <w:tab/>
      </w:r>
      <w:r w:rsidRPr="00FA59A0">
        <w:rPr>
          <w:rFonts w:asciiTheme="minorHAnsi" w:hAnsiTheme="minorHAnsi" w:cstheme="minorHAnsi"/>
          <w:b/>
        </w:rPr>
        <w:t>Break</w:t>
      </w:r>
    </w:p>
    <w:p w14:paraId="1F9E8363" w14:textId="0AF274EF" w:rsidR="00EA18F0" w:rsidRPr="00FA59A0" w:rsidRDefault="000A151A" w:rsidP="006A4BA9">
      <w:pPr>
        <w:spacing w:line="360" w:lineRule="auto"/>
        <w:ind w:left="2880" w:hanging="288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3:45</w:t>
      </w:r>
      <w:r w:rsidR="00EA18F0" w:rsidRPr="00FA59A0">
        <w:rPr>
          <w:rFonts w:asciiTheme="minorHAnsi" w:hAnsiTheme="minorHAnsi" w:cstheme="minorHAnsi"/>
          <w:bCs/>
        </w:rPr>
        <w:t xml:space="preserve"> – </w:t>
      </w:r>
      <w:r w:rsidR="00BE6552">
        <w:rPr>
          <w:rFonts w:asciiTheme="minorHAnsi" w:hAnsiTheme="minorHAnsi" w:cstheme="minorHAnsi"/>
          <w:bCs/>
        </w:rPr>
        <w:t>5</w:t>
      </w:r>
      <w:r w:rsidR="00EA18F0" w:rsidRPr="00FA59A0">
        <w:rPr>
          <w:rFonts w:asciiTheme="minorHAnsi" w:hAnsiTheme="minorHAnsi" w:cstheme="minorHAnsi"/>
          <w:bCs/>
        </w:rPr>
        <w:t xml:space="preserve"> p.m.</w:t>
      </w:r>
      <w:r w:rsidR="00EA18F0" w:rsidRPr="00FA59A0">
        <w:rPr>
          <w:rFonts w:asciiTheme="minorHAnsi" w:hAnsiTheme="minorHAnsi" w:cstheme="minorHAnsi"/>
          <w:bCs/>
        </w:rPr>
        <w:tab/>
      </w:r>
      <w:bookmarkStart w:id="1" w:name="_Hlk71553640"/>
      <w:r>
        <w:rPr>
          <w:rFonts w:asciiTheme="minorHAnsi" w:hAnsiTheme="minorHAnsi" w:cstheme="minorHAnsi"/>
          <w:b/>
        </w:rPr>
        <w:t xml:space="preserve">Latest Technical Issues </w:t>
      </w:r>
      <w:r w:rsidR="00BE6552">
        <w:rPr>
          <w:rFonts w:asciiTheme="minorHAnsi" w:hAnsiTheme="minorHAnsi" w:cstheme="minorHAnsi"/>
          <w:b/>
        </w:rPr>
        <w:t>A</w:t>
      </w:r>
      <w:r>
        <w:rPr>
          <w:rFonts w:asciiTheme="minorHAnsi" w:hAnsiTheme="minorHAnsi" w:cstheme="minorHAnsi"/>
          <w:b/>
        </w:rPr>
        <w:t>ffecting Roofing Contractors Today</w:t>
      </w:r>
      <w:r w:rsidR="00BE6552">
        <w:rPr>
          <w:rFonts w:asciiTheme="minorHAnsi" w:hAnsiTheme="minorHAnsi" w:cstheme="minorHAnsi"/>
          <w:b/>
        </w:rPr>
        <w:t xml:space="preserve"> - Mark Graham</w:t>
      </w:r>
    </w:p>
    <w:bookmarkEnd w:id="1"/>
    <w:p w14:paraId="43BC6835" w14:textId="455B5B5A" w:rsidR="004E5704" w:rsidRPr="00FA59A0" w:rsidRDefault="00BE6552" w:rsidP="006A4BA9">
      <w:pPr>
        <w:spacing w:line="360" w:lineRule="auto"/>
        <w:ind w:left="2880" w:hanging="288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6</w:t>
      </w:r>
      <w:r w:rsidR="003717AD" w:rsidRPr="00FA59A0">
        <w:rPr>
          <w:rFonts w:asciiTheme="minorHAnsi" w:hAnsiTheme="minorHAnsi" w:cstheme="minorHAnsi"/>
          <w:bCs/>
        </w:rPr>
        <w:t xml:space="preserve"> – </w:t>
      </w:r>
      <w:r w:rsidR="00CE70E4" w:rsidRPr="00FA59A0">
        <w:rPr>
          <w:rFonts w:asciiTheme="minorHAnsi" w:hAnsiTheme="minorHAnsi" w:cstheme="minorHAnsi"/>
          <w:bCs/>
        </w:rPr>
        <w:t>7</w:t>
      </w:r>
      <w:r w:rsidR="003717AD" w:rsidRPr="00FA59A0">
        <w:rPr>
          <w:rFonts w:asciiTheme="minorHAnsi" w:hAnsiTheme="minorHAnsi" w:cstheme="minorHAnsi"/>
          <w:bCs/>
        </w:rPr>
        <w:t xml:space="preserve"> p.m.</w:t>
      </w:r>
      <w:r w:rsidR="003717AD" w:rsidRPr="00FA59A0">
        <w:rPr>
          <w:rFonts w:asciiTheme="minorHAnsi" w:hAnsiTheme="minorHAnsi" w:cstheme="minorHAnsi"/>
          <w:bCs/>
        </w:rPr>
        <w:tab/>
      </w:r>
      <w:r w:rsidR="003923FB" w:rsidRPr="00FA59A0">
        <w:rPr>
          <w:rFonts w:asciiTheme="minorHAnsi" w:hAnsiTheme="minorHAnsi" w:cstheme="minorHAnsi"/>
          <w:b/>
        </w:rPr>
        <w:t>C</w:t>
      </w:r>
      <w:r w:rsidR="00E34EE8" w:rsidRPr="00FA59A0">
        <w:rPr>
          <w:rFonts w:asciiTheme="minorHAnsi" w:hAnsiTheme="minorHAnsi" w:cstheme="minorHAnsi"/>
          <w:b/>
        </w:rPr>
        <w:t>o</w:t>
      </w:r>
      <w:r w:rsidR="00BD3535" w:rsidRPr="00FA59A0">
        <w:rPr>
          <w:rFonts w:asciiTheme="minorHAnsi" w:hAnsiTheme="minorHAnsi" w:cstheme="minorHAnsi"/>
          <w:b/>
        </w:rPr>
        <w:t>cktail Receptio</w:t>
      </w:r>
      <w:r w:rsidR="003717AD" w:rsidRPr="00FA59A0">
        <w:rPr>
          <w:rFonts w:asciiTheme="minorHAnsi" w:hAnsiTheme="minorHAnsi" w:cstheme="minorHAnsi"/>
          <w:b/>
        </w:rPr>
        <w:t>n</w:t>
      </w:r>
    </w:p>
    <w:p w14:paraId="51D6A239" w14:textId="77777777" w:rsidR="007C6F54" w:rsidRDefault="007C6F54" w:rsidP="006A4BA9">
      <w:pPr>
        <w:spacing w:line="360" w:lineRule="auto"/>
        <w:rPr>
          <w:rFonts w:asciiTheme="minorHAnsi" w:hAnsiTheme="minorHAnsi" w:cstheme="minorHAnsi"/>
          <w:b/>
          <w:color w:val="C00000"/>
          <w:u w:val="single"/>
        </w:rPr>
      </w:pPr>
    </w:p>
    <w:p w14:paraId="659B86BA" w14:textId="57D99930" w:rsidR="008B0107" w:rsidRPr="00792554" w:rsidRDefault="009F5B70" w:rsidP="006A4BA9">
      <w:pPr>
        <w:spacing w:line="360" w:lineRule="auto"/>
        <w:rPr>
          <w:rFonts w:asciiTheme="minorHAnsi" w:hAnsiTheme="minorHAnsi" w:cstheme="minorHAnsi"/>
          <w:b/>
          <w:color w:val="00B050"/>
          <w:u w:val="single"/>
        </w:rPr>
      </w:pPr>
      <w:r w:rsidRPr="00792554">
        <w:rPr>
          <w:rFonts w:asciiTheme="minorHAnsi" w:hAnsiTheme="minorHAnsi" w:cstheme="minorHAnsi"/>
          <w:b/>
          <w:color w:val="00B050"/>
          <w:u w:val="single"/>
        </w:rPr>
        <w:t xml:space="preserve">Friday, </w:t>
      </w:r>
      <w:r w:rsidR="00F22445" w:rsidRPr="00792554">
        <w:rPr>
          <w:rFonts w:asciiTheme="minorHAnsi" w:hAnsiTheme="minorHAnsi" w:cstheme="minorHAnsi"/>
          <w:b/>
          <w:color w:val="00B050"/>
          <w:u w:val="single"/>
        </w:rPr>
        <w:t xml:space="preserve">Oct. </w:t>
      </w:r>
      <w:r w:rsidR="002802AD" w:rsidRPr="00792554">
        <w:rPr>
          <w:rFonts w:asciiTheme="minorHAnsi" w:hAnsiTheme="minorHAnsi" w:cstheme="minorHAnsi"/>
          <w:b/>
          <w:color w:val="00B050"/>
          <w:u w:val="single"/>
        </w:rPr>
        <w:t>28</w:t>
      </w:r>
    </w:p>
    <w:p w14:paraId="1A8C82C3" w14:textId="70A2E4D2" w:rsidR="00FD7675" w:rsidRPr="00386BBD" w:rsidRDefault="002802AD" w:rsidP="006A4BA9">
      <w:pPr>
        <w:spacing w:line="360" w:lineRule="auto"/>
        <w:rPr>
          <w:rFonts w:asciiTheme="minorHAnsi" w:hAnsiTheme="minorHAnsi" w:cstheme="minorHAnsi"/>
          <w:bCs/>
        </w:rPr>
      </w:pPr>
      <w:r w:rsidRPr="00386BBD">
        <w:rPr>
          <w:rFonts w:asciiTheme="minorHAnsi" w:hAnsiTheme="minorHAnsi" w:cstheme="minorHAnsi"/>
          <w:bCs/>
        </w:rPr>
        <w:t xml:space="preserve">7 – </w:t>
      </w:r>
      <w:r w:rsidR="003717AD" w:rsidRPr="00386BBD">
        <w:rPr>
          <w:rFonts w:asciiTheme="minorHAnsi" w:hAnsiTheme="minorHAnsi" w:cstheme="minorHAnsi"/>
          <w:bCs/>
        </w:rPr>
        <w:t>7:30</w:t>
      </w:r>
      <w:r w:rsidR="00C85C5A" w:rsidRPr="00386BBD">
        <w:rPr>
          <w:rFonts w:asciiTheme="minorHAnsi" w:hAnsiTheme="minorHAnsi" w:cstheme="minorHAnsi"/>
          <w:bCs/>
        </w:rPr>
        <w:t xml:space="preserve"> a.m.</w:t>
      </w:r>
      <w:r w:rsidR="00C85C5A" w:rsidRPr="00386BBD">
        <w:rPr>
          <w:rFonts w:asciiTheme="minorHAnsi" w:hAnsiTheme="minorHAnsi" w:cstheme="minorHAnsi"/>
          <w:bCs/>
        </w:rPr>
        <w:tab/>
      </w:r>
      <w:r w:rsidR="00C85C5A" w:rsidRPr="00386BBD">
        <w:rPr>
          <w:rFonts w:asciiTheme="minorHAnsi" w:hAnsiTheme="minorHAnsi" w:cstheme="minorHAnsi"/>
          <w:bCs/>
        </w:rPr>
        <w:tab/>
      </w:r>
      <w:r w:rsidR="008C78D0" w:rsidRPr="00386BBD">
        <w:rPr>
          <w:rFonts w:asciiTheme="minorHAnsi" w:hAnsiTheme="minorHAnsi" w:cstheme="minorHAnsi"/>
          <w:bCs/>
        </w:rPr>
        <w:tab/>
      </w:r>
      <w:r w:rsidR="00C85C5A" w:rsidRPr="00386BBD">
        <w:rPr>
          <w:rFonts w:asciiTheme="minorHAnsi" w:hAnsiTheme="minorHAnsi" w:cstheme="minorHAnsi"/>
          <w:b/>
        </w:rPr>
        <w:t>Buffet Breakfast</w:t>
      </w:r>
      <w:r w:rsidR="00C85C5A" w:rsidRPr="00386BBD">
        <w:rPr>
          <w:rFonts w:asciiTheme="minorHAnsi" w:hAnsiTheme="minorHAnsi" w:cstheme="minorHAnsi"/>
          <w:bCs/>
        </w:rPr>
        <w:t xml:space="preserve"> </w:t>
      </w:r>
    </w:p>
    <w:p w14:paraId="66EA4199" w14:textId="6B344075" w:rsidR="007B0D3C" w:rsidRDefault="007B0D3C" w:rsidP="006A4BA9">
      <w:pPr>
        <w:spacing w:line="360" w:lineRule="auto"/>
        <w:ind w:left="2880" w:hanging="288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7:30 – 8 a.m. </w:t>
      </w:r>
      <w:r>
        <w:rPr>
          <w:rFonts w:asciiTheme="minorHAnsi" w:hAnsiTheme="minorHAnsi" w:cstheme="minorHAnsi"/>
          <w:bCs/>
        </w:rPr>
        <w:tab/>
      </w:r>
      <w:r w:rsidRPr="007B0D3C">
        <w:rPr>
          <w:rFonts w:asciiTheme="minorHAnsi" w:hAnsiTheme="minorHAnsi" w:cstheme="minorHAnsi"/>
          <w:b/>
        </w:rPr>
        <w:t>NRCA Update – McKay Daniels</w:t>
      </w:r>
      <w:r w:rsidR="00F8339F">
        <w:rPr>
          <w:rFonts w:asciiTheme="minorHAnsi" w:hAnsiTheme="minorHAnsi" w:cstheme="minorHAnsi"/>
          <w:b/>
        </w:rPr>
        <w:t xml:space="preserve"> and </w:t>
      </w:r>
      <w:r w:rsidR="00BE6552">
        <w:rPr>
          <w:rFonts w:asciiTheme="minorHAnsi" w:hAnsiTheme="minorHAnsi" w:cstheme="minorHAnsi"/>
          <w:b/>
        </w:rPr>
        <w:t>Kyle Thomas</w:t>
      </w:r>
    </w:p>
    <w:p w14:paraId="3200C083" w14:textId="3A1FE413" w:rsidR="000664F9" w:rsidRDefault="00AC64C7" w:rsidP="000664F9">
      <w:pPr>
        <w:spacing w:line="360" w:lineRule="auto"/>
        <w:rPr>
          <w:rFonts w:asciiTheme="minorHAnsi" w:hAnsiTheme="minorHAnsi" w:cstheme="minorHAnsi"/>
          <w:b/>
        </w:rPr>
      </w:pPr>
      <w:r w:rsidRPr="00386BBD">
        <w:rPr>
          <w:rFonts w:asciiTheme="minorHAnsi" w:hAnsiTheme="minorHAnsi" w:cstheme="minorHAnsi"/>
          <w:bCs/>
        </w:rPr>
        <w:t>8</w:t>
      </w:r>
      <w:r w:rsidR="005E77FA" w:rsidRPr="00386BBD">
        <w:rPr>
          <w:rFonts w:asciiTheme="minorHAnsi" w:hAnsiTheme="minorHAnsi" w:cstheme="minorHAnsi"/>
          <w:bCs/>
        </w:rPr>
        <w:t xml:space="preserve"> – </w:t>
      </w:r>
      <w:r w:rsidRPr="00386BBD">
        <w:rPr>
          <w:rFonts w:asciiTheme="minorHAnsi" w:hAnsiTheme="minorHAnsi" w:cstheme="minorHAnsi"/>
          <w:bCs/>
        </w:rPr>
        <w:t>9</w:t>
      </w:r>
      <w:r w:rsidR="005E77FA" w:rsidRPr="00386BBD">
        <w:rPr>
          <w:rFonts w:asciiTheme="minorHAnsi" w:hAnsiTheme="minorHAnsi" w:cstheme="minorHAnsi"/>
          <w:bCs/>
        </w:rPr>
        <w:t xml:space="preserve"> a.m.</w:t>
      </w:r>
      <w:r w:rsidR="005E77FA" w:rsidRPr="00386BBD">
        <w:rPr>
          <w:rFonts w:asciiTheme="minorHAnsi" w:hAnsiTheme="minorHAnsi" w:cstheme="minorHAnsi"/>
          <w:bCs/>
        </w:rPr>
        <w:tab/>
      </w:r>
      <w:bookmarkStart w:id="2" w:name="_Hlk69725013"/>
      <w:r w:rsidR="000664F9">
        <w:rPr>
          <w:rFonts w:asciiTheme="minorHAnsi" w:hAnsiTheme="minorHAnsi" w:cstheme="minorHAnsi"/>
          <w:bCs/>
        </w:rPr>
        <w:tab/>
      </w:r>
      <w:r w:rsidR="000664F9">
        <w:rPr>
          <w:rFonts w:asciiTheme="minorHAnsi" w:hAnsiTheme="minorHAnsi" w:cstheme="minorHAnsi"/>
          <w:bCs/>
        </w:rPr>
        <w:tab/>
      </w:r>
      <w:r w:rsidR="000664F9" w:rsidRPr="000664F9">
        <w:rPr>
          <w:rFonts w:asciiTheme="minorHAnsi" w:hAnsiTheme="minorHAnsi" w:cstheme="minorHAnsi"/>
          <w:b/>
          <w:bCs/>
        </w:rPr>
        <w:t>Top 5 Immigration Issues in the Roofing Industry</w:t>
      </w:r>
      <w:r w:rsidR="000664F9">
        <w:t xml:space="preserve"> </w:t>
      </w:r>
      <w:r w:rsidR="00386BBD" w:rsidRPr="00386BBD">
        <w:rPr>
          <w:rFonts w:asciiTheme="minorHAnsi" w:hAnsiTheme="minorHAnsi" w:cstheme="minorHAnsi"/>
          <w:b/>
        </w:rPr>
        <w:t>– Ben Briggs</w:t>
      </w:r>
    </w:p>
    <w:p w14:paraId="634F68D3" w14:textId="7AD91198" w:rsidR="007B0D3C" w:rsidRPr="007B0D3C" w:rsidRDefault="007B0D3C" w:rsidP="007B0D3C">
      <w:pPr>
        <w:spacing w:line="360" w:lineRule="auto"/>
        <w:ind w:left="2880" w:hanging="288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9</w:t>
      </w:r>
      <w:r w:rsidR="00BE6552">
        <w:rPr>
          <w:rFonts w:asciiTheme="minorHAnsi" w:hAnsiTheme="minorHAnsi" w:cstheme="minorHAnsi"/>
          <w:bCs/>
        </w:rPr>
        <w:t xml:space="preserve"> – 9</w:t>
      </w:r>
      <w:r>
        <w:rPr>
          <w:rFonts w:asciiTheme="minorHAnsi" w:hAnsiTheme="minorHAnsi" w:cstheme="minorHAnsi"/>
          <w:bCs/>
        </w:rPr>
        <w:t>:15 a.m.</w:t>
      </w:r>
      <w:r>
        <w:rPr>
          <w:rFonts w:asciiTheme="minorHAnsi" w:hAnsiTheme="minorHAnsi" w:cstheme="minorHAnsi"/>
          <w:bCs/>
        </w:rPr>
        <w:tab/>
      </w:r>
      <w:r w:rsidRPr="007B0D3C">
        <w:rPr>
          <w:rFonts w:asciiTheme="minorHAnsi" w:hAnsiTheme="minorHAnsi" w:cstheme="minorHAnsi"/>
          <w:b/>
        </w:rPr>
        <w:t>Break</w:t>
      </w:r>
    </w:p>
    <w:p w14:paraId="64869298" w14:textId="438BCBA6" w:rsidR="00386BBD" w:rsidRDefault="00386BBD" w:rsidP="007B0D3C">
      <w:pPr>
        <w:spacing w:line="360" w:lineRule="auto"/>
        <w:rPr>
          <w:rFonts w:asciiTheme="minorHAnsi" w:hAnsiTheme="minorHAnsi" w:cstheme="minorHAnsi"/>
          <w:b/>
        </w:rPr>
      </w:pPr>
      <w:bookmarkStart w:id="3" w:name="_Hlk2510623"/>
      <w:bookmarkEnd w:id="2"/>
      <w:r w:rsidRPr="00386BBD">
        <w:rPr>
          <w:rFonts w:asciiTheme="minorHAnsi" w:hAnsiTheme="minorHAnsi" w:cstheme="minorHAnsi"/>
        </w:rPr>
        <w:t>9:15 – 10:</w:t>
      </w:r>
      <w:r w:rsidR="00BE6552">
        <w:rPr>
          <w:rFonts w:asciiTheme="minorHAnsi" w:hAnsiTheme="minorHAnsi" w:cstheme="minorHAnsi"/>
        </w:rPr>
        <w:t>30</w:t>
      </w:r>
      <w:r w:rsidRPr="00386BBD">
        <w:rPr>
          <w:rFonts w:asciiTheme="minorHAnsi" w:hAnsiTheme="minorHAnsi" w:cstheme="minorHAnsi"/>
        </w:rPr>
        <w:t xml:space="preserve"> a.m.</w:t>
      </w:r>
      <w:r w:rsidRPr="00386BBD">
        <w:rPr>
          <w:rFonts w:asciiTheme="minorHAnsi" w:hAnsiTheme="minorHAnsi" w:cstheme="minorHAnsi"/>
        </w:rPr>
        <w:tab/>
      </w:r>
      <w:r w:rsidRPr="00386BBD">
        <w:rPr>
          <w:rFonts w:asciiTheme="minorHAnsi" w:hAnsiTheme="minorHAnsi" w:cstheme="minorHAnsi"/>
        </w:rPr>
        <w:tab/>
      </w:r>
      <w:bookmarkStart w:id="4" w:name="_Hlk103105417"/>
      <w:r w:rsidR="001E75D3">
        <w:rPr>
          <w:rFonts w:asciiTheme="minorHAnsi" w:hAnsiTheme="minorHAnsi" w:cstheme="minorHAnsi"/>
          <w:b/>
        </w:rPr>
        <w:t>Dealing with Materials Substitutions in Contracts</w:t>
      </w:r>
      <w:r w:rsidR="00C753B9">
        <w:rPr>
          <w:rFonts w:asciiTheme="minorHAnsi" w:hAnsiTheme="minorHAnsi" w:cstheme="minorHAnsi"/>
          <w:b/>
        </w:rPr>
        <w:t xml:space="preserve"> – Stephen Phillips</w:t>
      </w:r>
    </w:p>
    <w:bookmarkEnd w:id="4"/>
    <w:p w14:paraId="58ED052D" w14:textId="68B859D6" w:rsidR="00BF50EA" w:rsidRDefault="00BF50EA" w:rsidP="007B0D3C">
      <w:pPr>
        <w:spacing w:line="360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10:</w:t>
      </w:r>
      <w:r w:rsidR="00BE6552">
        <w:rPr>
          <w:rFonts w:asciiTheme="minorHAnsi" w:hAnsiTheme="minorHAnsi" w:cstheme="minorHAnsi"/>
          <w:bCs/>
        </w:rPr>
        <w:t>30</w:t>
      </w:r>
      <w:r>
        <w:rPr>
          <w:rFonts w:asciiTheme="minorHAnsi" w:hAnsiTheme="minorHAnsi" w:cstheme="minorHAnsi"/>
          <w:bCs/>
        </w:rPr>
        <w:t xml:space="preserve"> – 1</w:t>
      </w:r>
      <w:r w:rsidR="00BE6552">
        <w:rPr>
          <w:rFonts w:asciiTheme="minorHAnsi" w:hAnsiTheme="minorHAnsi" w:cstheme="minorHAnsi"/>
          <w:bCs/>
        </w:rPr>
        <w:t>1:30</w:t>
      </w:r>
      <w:r>
        <w:rPr>
          <w:rFonts w:asciiTheme="minorHAnsi" w:hAnsiTheme="minorHAnsi" w:cstheme="minorHAnsi"/>
          <w:bCs/>
        </w:rPr>
        <w:t xml:space="preserve"> a.m.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 w:rsidRPr="007B0D3C">
        <w:rPr>
          <w:rFonts w:asciiTheme="minorHAnsi" w:hAnsiTheme="minorHAnsi" w:cstheme="minorHAnsi"/>
          <w:b/>
        </w:rPr>
        <w:t>Technical program – Mark Graham</w:t>
      </w:r>
    </w:p>
    <w:bookmarkEnd w:id="3"/>
    <w:p w14:paraId="572EB8F9" w14:textId="3FB583C2" w:rsidR="00AC64C7" w:rsidRPr="007C6F54" w:rsidRDefault="00BE6552" w:rsidP="007B0D3C">
      <w:pPr>
        <w:spacing w:line="360" w:lineRule="auto"/>
        <w:rPr>
          <w:rFonts w:asciiTheme="minorHAnsi" w:hAnsiTheme="minorHAnsi" w:cstheme="minorHAnsi"/>
          <w:bCs/>
        </w:rPr>
      </w:pPr>
      <w:r w:rsidRPr="007C6F54">
        <w:rPr>
          <w:rFonts w:asciiTheme="minorHAnsi" w:hAnsiTheme="minorHAnsi" w:cstheme="minorHAnsi"/>
          <w:bCs/>
        </w:rPr>
        <w:t>11:30</w:t>
      </w:r>
      <w:r w:rsidR="00907301" w:rsidRPr="007C6F54">
        <w:rPr>
          <w:rFonts w:asciiTheme="minorHAnsi" w:hAnsiTheme="minorHAnsi" w:cstheme="minorHAnsi"/>
          <w:bCs/>
        </w:rPr>
        <w:t xml:space="preserve"> </w:t>
      </w:r>
      <w:r w:rsidR="003717AD" w:rsidRPr="007C6F54">
        <w:rPr>
          <w:rFonts w:asciiTheme="minorHAnsi" w:hAnsiTheme="minorHAnsi" w:cstheme="minorHAnsi"/>
          <w:bCs/>
        </w:rPr>
        <w:t xml:space="preserve">a.m. – </w:t>
      </w:r>
      <w:r w:rsidR="00912B25" w:rsidRPr="007C6F54">
        <w:rPr>
          <w:rFonts w:asciiTheme="minorHAnsi" w:hAnsiTheme="minorHAnsi" w:cstheme="minorHAnsi"/>
          <w:bCs/>
        </w:rPr>
        <w:t>12:</w:t>
      </w:r>
      <w:r w:rsidRPr="007C6F54">
        <w:rPr>
          <w:rFonts w:asciiTheme="minorHAnsi" w:hAnsiTheme="minorHAnsi" w:cstheme="minorHAnsi"/>
          <w:bCs/>
        </w:rPr>
        <w:t>30</w:t>
      </w:r>
      <w:r w:rsidR="00912B25" w:rsidRPr="007C6F54">
        <w:rPr>
          <w:rFonts w:asciiTheme="minorHAnsi" w:hAnsiTheme="minorHAnsi" w:cstheme="minorHAnsi"/>
          <w:bCs/>
        </w:rPr>
        <w:t xml:space="preserve"> p.m.</w:t>
      </w:r>
      <w:r w:rsidR="003717AD" w:rsidRPr="007C6F54">
        <w:rPr>
          <w:rFonts w:asciiTheme="minorHAnsi" w:hAnsiTheme="minorHAnsi" w:cstheme="minorHAnsi"/>
          <w:bCs/>
        </w:rPr>
        <w:tab/>
      </w:r>
      <w:r w:rsidR="00C753B9" w:rsidRPr="007C6F54">
        <w:rPr>
          <w:rFonts w:asciiTheme="minorHAnsi" w:hAnsiTheme="minorHAnsi" w:cstheme="minorHAnsi"/>
          <w:b/>
        </w:rPr>
        <w:t>Important Insurance Issues for Roofing Contractors – Trent Cotney</w:t>
      </w:r>
    </w:p>
    <w:p w14:paraId="318C87D0" w14:textId="6A53D26A" w:rsidR="007C6F54" w:rsidRPr="007C6F54" w:rsidRDefault="007C6F54" w:rsidP="007B0D3C">
      <w:pPr>
        <w:spacing w:line="360" w:lineRule="auto"/>
        <w:rPr>
          <w:rFonts w:asciiTheme="minorHAnsi" w:hAnsiTheme="minorHAnsi" w:cstheme="minorHAnsi"/>
          <w:bCs/>
        </w:rPr>
      </w:pPr>
      <w:r w:rsidRPr="007C6F54">
        <w:rPr>
          <w:rFonts w:asciiTheme="minorHAnsi" w:hAnsiTheme="minorHAnsi" w:cstheme="minorHAnsi"/>
          <w:bCs/>
        </w:rPr>
        <w:t>Open Afternoon/Evening</w:t>
      </w:r>
    </w:p>
    <w:p w14:paraId="2CBC16FB" w14:textId="07642942" w:rsidR="007C6F54" w:rsidRDefault="007C6F54" w:rsidP="007B0D3C">
      <w:pPr>
        <w:spacing w:line="360" w:lineRule="auto"/>
        <w:rPr>
          <w:rFonts w:asciiTheme="minorHAnsi" w:hAnsiTheme="minorHAnsi" w:cstheme="minorHAnsi"/>
          <w:b/>
        </w:rPr>
      </w:pPr>
    </w:p>
    <w:p w14:paraId="288F7D81" w14:textId="23CE7E01" w:rsidR="00792554" w:rsidRDefault="00792554" w:rsidP="007B0D3C">
      <w:pPr>
        <w:spacing w:line="360" w:lineRule="auto"/>
        <w:rPr>
          <w:rFonts w:asciiTheme="minorHAnsi" w:hAnsiTheme="minorHAnsi" w:cstheme="minorHAnsi"/>
          <w:b/>
        </w:rPr>
      </w:pPr>
    </w:p>
    <w:p w14:paraId="43C4B26C" w14:textId="6BFDACB4" w:rsidR="00792554" w:rsidRDefault="00792554" w:rsidP="007B0D3C">
      <w:pPr>
        <w:spacing w:line="360" w:lineRule="auto"/>
        <w:rPr>
          <w:rFonts w:asciiTheme="minorHAnsi" w:hAnsiTheme="minorHAnsi" w:cstheme="minorHAnsi"/>
          <w:b/>
        </w:rPr>
      </w:pPr>
    </w:p>
    <w:p w14:paraId="0EA6CD9B" w14:textId="567B5AE6" w:rsidR="00171465" w:rsidRPr="00792554" w:rsidRDefault="009F5B70" w:rsidP="006A4BA9">
      <w:pPr>
        <w:spacing w:line="360" w:lineRule="auto"/>
        <w:ind w:left="2880" w:hanging="2880"/>
        <w:rPr>
          <w:rFonts w:asciiTheme="minorHAnsi" w:hAnsiTheme="minorHAnsi" w:cstheme="minorHAnsi"/>
          <w:b/>
          <w:color w:val="00B050"/>
        </w:rPr>
      </w:pPr>
      <w:r w:rsidRPr="00792554">
        <w:rPr>
          <w:rFonts w:asciiTheme="minorHAnsi" w:hAnsiTheme="minorHAnsi" w:cstheme="minorHAnsi"/>
          <w:b/>
          <w:color w:val="00B050"/>
          <w:u w:val="single"/>
        </w:rPr>
        <w:lastRenderedPageBreak/>
        <w:t xml:space="preserve">Saturday, </w:t>
      </w:r>
      <w:r w:rsidR="00F22445" w:rsidRPr="00792554">
        <w:rPr>
          <w:rFonts w:asciiTheme="minorHAnsi" w:hAnsiTheme="minorHAnsi" w:cstheme="minorHAnsi"/>
          <w:b/>
          <w:color w:val="00B050"/>
          <w:u w:val="single"/>
        </w:rPr>
        <w:t xml:space="preserve">Oct. </w:t>
      </w:r>
      <w:r w:rsidR="006A4BA9" w:rsidRPr="00792554">
        <w:rPr>
          <w:rFonts w:asciiTheme="minorHAnsi" w:hAnsiTheme="minorHAnsi" w:cstheme="minorHAnsi"/>
          <w:b/>
          <w:color w:val="00B050"/>
          <w:u w:val="single"/>
        </w:rPr>
        <w:t>29</w:t>
      </w:r>
    </w:p>
    <w:p w14:paraId="302A77A5" w14:textId="41FEE21C" w:rsidR="00480F8C" w:rsidRPr="00FA59A0" w:rsidRDefault="003717AD" w:rsidP="006A4BA9">
      <w:pPr>
        <w:spacing w:line="360" w:lineRule="auto"/>
        <w:rPr>
          <w:rFonts w:asciiTheme="minorHAnsi" w:hAnsiTheme="minorHAnsi" w:cstheme="minorHAnsi"/>
          <w:b/>
        </w:rPr>
      </w:pPr>
      <w:r w:rsidRPr="00FA59A0">
        <w:rPr>
          <w:rFonts w:asciiTheme="minorHAnsi" w:hAnsiTheme="minorHAnsi" w:cstheme="minorHAnsi"/>
          <w:bCs/>
        </w:rPr>
        <w:t xml:space="preserve">7 </w:t>
      </w:r>
      <w:r w:rsidR="00AC64C7" w:rsidRPr="00FA59A0">
        <w:rPr>
          <w:rFonts w:asciiTheme="minorHAnsi" w:hAnsiTheme="minorHAnsi" w:cstheme="minorHAnsi"/>
          <w:bCs/>
        </w:rPr>
        <w:t>–</w:t>
      </w:r>
      <w:r w:rsidRPr="00FA59A0">
        <w:rPr>
          <w:rFonts w:asciiTheme="minorHAnsi" w:hAnsiTheme="minorHAnsi" w:cstheme="minorHAnsi"/>
          <w:bCs/>
        </w:rPr>
        <w:t xml:space="preserve"> </w:t>
      </w:r>
      <w:r w:rsidR="00AC64C7" w:rsidRPr="00FA59A0">
        <w:rPr>
          <w:rFonts w:asciiTheme="minorHAnsi" w:hAnsiTheme="minorHAnsi" w:cstheme="minorHAnsi"/>
          <w:bCs/>
        </w:rPr>
        <w:t>7:30</w:t>
      </w:r>
      <w:r w:rsidR="00C85C5A" w:rsidRPr="00FA59A0">
        <w:rPr>
          <w:rFonts w:asciiTheme="minorHAnsi" w:hAnsiTheme="minorHAnsi" w:cstheme="minorHAnsi"/>
          <w:bCs/>
        </w:rPr>
        <w:t xml:space="preserve"> a.m.</w:t>
      </w:r>
      <w:r w:rsidR="00C85C5A" w:rsidRPr="00FA59A0">
        <w:rPr>
          <w:rFonts w:asciiTheme="minorHAnsi" w:hAnsiTheme="minorHAnsi" w:cstheme="minorHAnsi"/>
          <w:bCs/>
        </w:rPr>
        <w:tab/>
      </w:r>
      <w:r w:rsidR="00C85C5A" w:rsidRPr="00FA59A0">
        <w:rPr>
          <w:rFonts w:asciiTheme="minorHAnsi" w:hAnsiTheme="minorHAnsi" w:cstheme="minorHAnsi"/>
          <w:bCs/>
        </w:rPr>
        <w:tab/>
      </w:r>
      <w:r w:rsidR="008C78D0" w:rsidRPr="00FA59A0">
        <w:rPr>
          <w:rFonts w:asciiTheme="minorHAnsi" w:hAnsiTheme="minorHAnsi" w:cstheme="minorHAnsi"/>
          <w:bCs/>
        </w:rPr>
        <w:tab/>
      </w:r>
      <w:r w:rsidR="00C85C5A" w:rsidRPr="00FA59A0">
        <w:rPr>
          <w:rFonts w:asciiTheme="minorHAnsi" w:hAnsiTheme="minorHAnsi" w:cstheme="minorHAnsi"/>
          <w:b/>
        </w:rPr>
        <w:t>B</w:t>
      </w:r>
      <w:r w:rsidR="00BE6552">
        <w:rPr>
          <w:rFonts w:asciiTheme="minorHAnsi" w:hAnsiTheme="minorHAnsi" w:cstheme="minorHAnsi"/>
          <w:b/>
        </w:rPr>
        <w:t>uffet B</w:t>
      </w:r>
      <w:r w:rsidR="00480F8C" w:rsidRPr="00FA59A0">
        <w:rPr>
          <w:rFonts w:asciiTheme="minorHAnsi" w:hAnsiTheme="minorHAnsi" w:cstheme="minorHAnsi"/>
          <w:b/>
        </w:rPr>
        <w:t>reakfast</w:t>
      </w:r>
    </w:p>
    <w:p w14:paraId="098F2672" w14:textId="0496A9FA" w:rsidR="00AC64C7" w:rsidRPr="00FA59A0" w:rsidRDefault="00AC64C7" w:rsidP="006A4BA9">
      <w:pPr>
        <w:spacing w:line="360" w:lineRule="auto"/>
        <w:ind w:left="2880" w:hanging="2880"/>
        <w:rPr>
          <w:rFonts w:asciiTheme="minorHAnsi" w:hAnsiTheme="minorHAnsi" w:cstheme="minorHAnsi"/>
          <w:b/>
        </w:rPr>
      </w:pPr>
      <w:r w:rsidRPr="00FA59A0">
        <w:rPr>
          <w:rFonts w:asciiTheme="minorHAnsi" w:hAnsiTheme="minorHAnsi" w:cstheme="minorHAnsi"/>
          <w:bCs/>
        </w:rPr>
        <w:t>7:30</w:t>
      </w:r>
      <w:r w:rsidR="003717AD" w:rsidRPr="00FA59A0">
        <w:rPr>
          <w:rFonts w:asciiTheme="minorHAnsi" w:hAnsiTheme="minorHAnsi" w:cstheme="minorHAnsi"/>
          <w:bCs/>
        </w:rPr>
        <w:t xml:space="preserve"> – </w:t>
      </w:r>
      <w:r w:rsidRPr="00FA59A0">
        <w:rPr>
          <w:rFonts w:asciiTheme="minorHAnsi" w:hAnsiTheme="minorHAnsi" w:cstheme="minorHAnsi"/>
          <w:bCs/>
        </w:rPr>
        <w:t>8:30</w:t>
      </w:r>
      <w:r w:rsidR="00487807" w:rsidRPr="00FA59A0">
        <w:rPr>
          <w:rFonts w:asciiTheme="minorHAnsi" w:hAnsiTheme="minorHAnsi" w:cstheme="minorHAnsi"/>
          <w:bCs/>
        </w:rPr>
        <w:t xml:space="preserve"> a.m.</w:t>
      </w:r>
      <w:r w:rsidR="0093384B" w:rsidRPr="00FA59A0">
        <w:rPr>
          <w:rFonts w:asciiTheme="minorHAnsi" w:hAnsiTheme="minorHAnsi" w:cstheme="minorHAnsi"/>
          <w:bCs/>
        </w:rPr>
        <w:tab/>
      </w:r>
      <w:r w:rsidR="00C753B9">
        <w:rPr>
          <w:rFonts w:asciiTheme="minorHAnsi" w:hAnsiTheme="minorHAnsi" w:cstheme="minorHAnsi"/>
          <w:b/>
        </w:rPr>
        <w:t>Top 10 Employment Law Questions – Philip Siegel</w:t>
      </w:r>
    </w:p>
    <w:p w14:paraId="62FF388E" w14:textId="12944E9F" w:rsidR="0037615C" w:rsidRPr="00FA59A0" w:rsidRDefault="00AC64C7" w:rsidP="006A4BA9">
      <w:pPr>
        <w:spacing w:line="360" w:lineRule="auto"/>
        <w:ind w:left="2880" w:hanging="2880"/>
        <w:rPr>
          <w:rFonts w:asciiTheme="minorHAnsi" w:hAnsiTheme="minorHAnsi" w:cstheme="minorHAnsi"/>
          <w:bCs/>
        </w:rPr>
      </w:pPr>
      <w:r w:rsidRPr="00FA59A0">
        <w:rPr>
          <w:rFonts w:asciiTheme="minorHAnsi" w:hAnsiTheme="minorHAnsi" w:cstheme="minorHAnsi"/>
          <w:bCs/>
        </w:rPr>
        <w:t>8:30 – 9:45 a.m.</w:t>
      </w:r>
      <w:r w:rsidRPr="00FA59A0">
        <w:rPr>
          <w:rFonts w:asciiTheme="minorHAnsi" w:hAnsiTheme="minorHAnsi" w:cstheme="minorHAnsi"/>
          <w:bCs/>
        </w:rPr>
        <w:tab/>
      </w:r>
      <w:r w:rsidR="00F50078">
        <w:rPr>
          <w:rFonts w:asciiTheme="minorHAnsi" w:hAnsiTheme="minorHAnsi" w:cstheme="minorHAnsi"/>
          <w:b/>
        </w:rPr>
        <w:t xml:space="preserve">Best Practices in Implementing </w:t>
      </w:r>
      <w:r w:rsidR="0007111C">
        <w:rPr>
          <w:rFonts w:asciiTheme="minorHAnsi" w:hAnsiTheme="minorHAnsi" w:cstheme="minorHAnsi"/>
          <w:b/>
        </w:rPr>
        <w:t xml:space="preserve">an </w:t>
      </w:r>
      <w:r w:rsidR="00F50078">
        <w:rPr>
          <w:rFonts w:asciiTheme="minorHAnsi" w:hAnsiTheme="minorHAnsi" w:cstheme="minorHAnsi"/>
          <w:b/>
        </w:rPr>
        <w:t xml:space="preserve">Effective Safety </w:t>
      </w:r>
      <w:r w:rsidR="00AB7E16">
        <w:rPr>
          <w:rFonts w:asciiTheme="minorHAnsi" w:hAnsiTheme="minorHAnsi" w:cstheme="minorHAnsi"/>
          <w:b/>
        </w:rPr>
        <w:t>Program –</w:t>
      </w:r>
      <w:r w:rsidR="0019275C">
        <w:rPr>
          <w:rFonts w:asciiTheme="minorHAnsi" w:hAnsiTheme="minorHAnsi" w:cstheme="minorHAnsi"/>
          <w:b/>
        </w:rPr>
        <w:t xml:space="preserve"> </w:t>
      </w:r>
      <w:r w:rsidR="0007111C">
        <w:rPr>
          <w:rFonts w:asciiTheme="minorHAnsi" w:hAnsiTheme="minorHAnsi" w:cstheme="minorHAnsi"/>
          <w:b/>
        </w:rPr>
        <w:t xml:space="preserve">Contractor </w:t>
      </w:r>
      <w:r w:rsidR="00103E42">
        <w:rPr>
          <w:rFonts w:asciiTheme="minorHAnsi" w:hAnsiTheme="minorHAnsi" w:cstheme="minorHAnsi"/>
          <w:b/>
        </w:rPr>
        <w:t>Panel and</w:t>
      </w:r>
      <w:r w:rsidR="0007111C">
        <w:rPr>
          <w:rFonts w:asciiTheme="minorHAnsi" w:hAnsiTheme="minorHAnsi" w:cstheme="minorHAnsi"/>
          <w:b/>
        </w:rPr>
        <w:t xml:space="preserve"> </w:t>
      </w:r>
      <w:r w:rsidR="0019275C">
        <w:rPr>
          <w:rFonts w:asciiTheme="minorHAnsi" w:hAnsiTheme="minorHAnsi" w:cstheme="minorHAnsi"/>
          <w:b/>
        </w:rPr>
        <w:t>Tom Shanahan</w:t>
      </w:r>
      <w:r w:rsidR="0007111C">
        <w:rPr>
          <w:rFonts w:asciiTheme="minorHAnsi" w:hAnsiTheme="minorHAnsi" w:cstheme="minorHAnsi"/>
          <w:b/>
        </w:rPr>
        <w:t xml:space="preserve"> (moderator)</w:t>
      </w:r>
    </w:p>
    <w:p w14:paraId="74298ACE" w14:textId="5A347A30" w:rsidR="00487807" w:rsidRPr="00FA59A0" w:rsidRDefault="00487807" w:rsidP="006A4BA9">
      <w:pPr>
        <w:spacing w:line="360" w:lineRule="auto"/>
        <w:ind w:left="2880" w:hanging="2880"/>
        <w:rPr>
          <w:rFonts w:asciiTheme="minorHAnsi" w:hAnsiTheme="minorHAnsi" w:cstheme="minorHAnsi"/>
          <w:b/>
        </w:rPr>
      </w:pPr>
      <w:r w:rsidRPr="00FA59A0">
        <w:rPr>
          <w:rFonts w:asciiTheme="minorHAnsi" w:hAnsiTheme="minorHAnsi" w:cstheme="minorHAnsi"/>
          <w:bCs/>
        </w:rPr>
        <w:t>9</w:t>
      </w:r>
      <w:r w:rsidR="006A4BA9" w:rsidRPr="00FA59A0">
        <w:rPr>
          <w:rFonts w:asciiTheme="minorHAnsi" w:hAnsiTheme="minorHAnsi" w:cstheme="minorHAnsi"/>
          <w:bCs/>
        </w:rPr>
        <w:t>:45</w:t>
      </w:r>
      <w:r w:rsidRPr="00FA59A0">
        <w:rPr>
          <w:rFonts w:asciiTheme="minorHAnsi" w:hAnsiTheme="minorHAnsi" w:cstheme="minorHAnsi"/>
          <w:bCs/>
        </w:rPr>
        <w:t xml:space="preserve"> – </w:t>
      </w:r>
      <w:r w:rsidR="006A4BA9" w:rsidRPr="00FA59A0">
        <w:rPr>
          <w:rFonts w:asciiTheme="minorHAnsi" w:hAnsiTheme="minorHAnsi" w:cstheme="minorHAnsi"/>
          <w:bCs/>
        </w:rPr>
        <w:t>10</w:t>
      </w:r>
      <w:r w:rsidRPr="00FA59A0">
        <w:rPr>
          <w:rFonts w:asciiTheme="minorHAnsi" w:hAnsiTheme="minorHAnsi" w:cstheme="minorHAnsi"/>
          <w:bCs/>
        </w:rPr>
        <w:t xml:space="preserve"> a.m.</w:t>
      </w:r>
      <w:r w:rsidRPr="00FA59A0">
        <w:rPr>
          <w:rFonts w:asciiTheme="minorHAnsi" w:hAnsiTheme="minorHAnsi" w:cstheme="minorHAnsi"/>
          <w:bCs/>
        </w:rPr>
        <w:tab/>
      </w:r>
      <w:r w:rsidRPr="00FA59A0">
        <w:rPr>
          <w:rFonts w:asciiTheme="minorHAnsi" w:hAnsiTheme="minorHAnsi" w:cstheme="minorHAnsi"/>
          <w:b/>
        </w:rPr>
        <w:t>Break</w:t>
      </w:r>
    </w:p>
    <w:p w14:paraId="2A7F1748" w14:textId="0FAC420C" w:rsidR="006A4BA9" w:rsidRDefault="006A4BA9" w:rsidP="008C4F53">
      <w:pPr>
        <w:rPr>
          <w:rFonts w:asciiTheme="minorHAnsi" w:hAnsiTheme="minorHAnsi" w:cstheme="minorHAnsi"/>
          <w:b/>
        </w:rPr>
      </w:pPr>
      <w:r w:rsidRPr="00FA59A0">
        <w:rPr>
          <w:rFonts w:asciiTheme="minorHAnsi" w:hAnsiTheme="minorHAnsi" w:cstheme="minorHAnsi"/>
          <w:bCs/>
        </w:rPr>
        <w:t>10</w:t>
      </w:r>
      <w:r w:rsidR="00BE6552">
        <w:rPr>
          <w:rFonts w:asciiTheme="minorHAnsi" w:hAnsiTheme="minorHAnsi" w:cstheme="minorHAnsi"/>
          <w:bCs/>
        </w:rPr>
        <w:t xml:space="preserve"> – </w:t>
      </w:r>
      <w:r w:rsidR="00487807" w:rsidRPr="00FA59A0">
        <w:rPr>
          <w:rFonts w:asciiTheme="minorHAnsi" w:hAnsiTheme="minorHAnsi" w:cstheme="minorHAnsi"/>
          <w:bCs/>
        </w:rPr>
        <w:t>1</w:t>
      </w:r>
      <w:r w:rsidRPr="00FA59A0">
        <w:rPr>
          <w:rFonts w:asciiTheme="minorHAnsi" w:hAnsiTheme="minorHAnsi" w:cstheme="minorHAnsi"/>
          <w:bCs/>
        </w:rPr>
        <w:t>1</w:t>
      </w:r>
      <w:r w:rsidR="00487807" w:rsidRPr="00FA59A0">
        <w:rPr>
          <w:rFonts w:asciiTheme="minorHAnsi" w:hAnsiTheme="minorHAnsi" w:cstheme="minorHAnsi"/>
          <w:bCs/>
        </w:rPr>
        <w:t xml:space="preserve"> a.m.</w:t>
      </w:r>
      <w:r w:rsidR="00C83C85" w:rsidRPr="00FA59A0">
        <w:rPr>
          <w:rFonts w:asciiTheme="minorHAnsi" w:hAnsiTheme="minorHAnsi" w:cstheme="minorHAnsi"/>
          <w:bCs/>
        </w:rPr>
        <w:tab/>
      </w:r>
      <w:r w:rsidR="00C83C85" w:rsidRPr="00FA59A0">
        <w:rPr>
          <w:rFonts w:asciiTheme="minorHAnsi" w:hAnsiTheme="minorHAnsi" w:cstheme="minorHAnsi"/>
          <w:bCs/>
        </w:rPr>
        <w:tab/>
      </w:r>
      <w:r w:rsidR="00030BC4">
        <w:rPr>
          <w:rFonts w:asciiTheme="minorHAnsi" w:hAnsiTheme="minorHAnsi" w:cstheme="minorHAnsi"/>
          <w:bCs/>
        </w:rPr>
        <w:tab/>
      </w:r>
      <w:r w:rsidR="00030BC4" w:rsidRPr="00ED4AD1">
        <w:rPr>
          <w:rFonts w:asciiTheme="minorHAnsi" w:hAnsiTheme="minorHAnsi" w:cstheme="minorHAnsi"/>
          <w:b/>
        </w:rPr>
        <w:t xml:space="preserve">Negotiating </w:t>
      </w:r>
      <w:r w:rsidR="008C4F53">
        <w:rPr>
          <w:rFonts w:asciiTheme="minorHAnsi" w:hAnsiTheme="minorHAnsi" w:cstheme="minorHAnsi"/>
          <w:b/>
        </w:rPr>
        <w:t>an Equitable and Fair</w:t>
      </w:r>
      <w:r w:rsidR="00BF50EA">
        <w:rPr>
          <w:rFonts w:asciiTheme="minorHAnsi" w:hAnsiTheme="minorHAnsi" w:cstheme="minorHAnsi"/>
          <w:b/>
        </w:rPr>
        <w:t xml:space="preserve"> General Contractors Subcontract – Trent</w:t>
      </w:r>
      <w:r w:rsidR="008C4F53">
        <w:rPr>
          <w:rFonts w:asciiTheme="minorHAnsi" w:hAnsiTheme="minorHAnsi" w:cstheme="minorHAnsi"/>
          <w:b/>
        </w:rPr>
        <w:t xml:space="preserve"> </w:t>
      </w:r>
      <w:r w:rsidR="008C4F53">
        <w:rPr>
          <w:rFonts w:asciiTheme="minorHAnsi" w:hAnsiTheme="minorHAnsi" w:cstheme="minorHAnsi"/>
          <w:b/>
        </w:rPr>
        <w:tab/>
      </w:r>
      <w:r w:rsidR="008C4F53">
        <w:rPr>
          <w:rFonts w:asciiTheme="minorHAnsi" w:hAnsiTheme="minorHAnsi" w:cstheme="minorHAnsi"/>
          <w:b/>
        </w:rPr>
        <w:tab/>
      </w:r>
      <w:r w:rsidR="008C4F53">
        <w:rPr>
          <w:rFonts w:asciiTheme="minorHAnsi" w:hAnsiTheme="minorHAnsi" w:cstheme="minorHAnsi"/>
          <w:b/>
        </w:rPr>
        <w:tab/>
      </w:r>
      <w:r w:rsidR="008C4F53">
        <w:rPr>
          <w:rFonts w:asciiTheme="minorHAnsi" w:hAnsiTheme="minorHAnsi" w:cstheme="minorHAnsi"/>
          <w:b/>
        </w:rPr>
        <w:tab/>
      </w:r>
      <w:r w:rsidR="008C4F53">
        <w:rPr>
          <w:rFonts w:asciiTheme="minorHAnsi" w:hAnsiTheme="minorHAnsi" w:cstheme="minorHAnsi"/>
          <w:b/>
        </w:rPr>
        <w:tab/>
      </w:r>
      <w:r w:rsidR="00BF50EA">
        <w:rPr>
          <w:rFonts w:asciiTheme="minorHAnsi" w:hAnsiTheme="minorHAnsi" w:cstheme="minorHAnsi"/>
          <w:b/>
        </w:rPr>
        <w:t>Cotney</w:t>
      </w:r>
    </w:p>
    <w:p w14:paraId="39204DB2" w14:textId="77777777" w:rsidR="008C4F53" w:rsidRPr="00FA59A0" w:rsidRDefault="008C4F53" w:rsidP="008C4F53">
      <w:pPr>
        <w:rPr>
          <w:rFonts w:asciiTheme="minorHAnsi" w:hAnsiTheme="minorHAnsi" w:cstheme="minorHAnsi"/>
          <w:bCs/>
        </w:rPr>
      </w:pPr>
    </w:p>
    <w:p w14:paraId="21450857" w14:textId="064FE9DE" w:rsidR="0037615C" w:rsidRPr="00FA59A0" w:rsidRDefault="00487807" w:rsidP="006A4BA9">
      <w:pPr>
        <w:spacing w:line="360" w:lineRule="auto"/>
        <w:rPr>
          <w:rFonts w:asciiTheme="minorHAnsi" w:hAnsiTheme="minorHAnsi" w:cstheme="minorHAnsi"/>
          <w:b/>
        </w:rPr>
      </w:pPr>
      <w:r w:rsidRPr="00FA59A0">
        <w:rPr>
          <w:rFonts w:asciiTheme="minorHAnsi" w:hAnsiTheme="minorHAnsi" w:cstheme="minorHAnsi"/>
          <w:bCs/>
        </w:rPr>
        <w:t>1</w:t>
      </w:r>
      <w:r w:rsidR="006A4BA9" w:rsidRPr="00FA59A0">
        <w:rPr>
          <w:rFonts w:asciiTheme="minorHAnsi" w:hAnsiTheme="minorHAnsi" w:cstheme="minorHAnsi"/>
          <w:bCs/>
        </w:rPr>
        <w:t>1</w:t>
      </w:r>
      <w:r w:rsidRPr="00FA59A0">
        <w:rPr>
          <w:rFonts w:asciiTheme="minorHAnsi" w:hAnsiTheme="minorHAnsi" w:cstheme="minorHAnsi"/>
          <w:bCs/>
        </w:rPr>
        <w:t xml:space="preserve"> </w:t>
      </w:r>
      <w:r w:rsidR="006A4BA9" w:rsidRPr="00FA59A0">
        <w:rPr>
          <w:rFonts w:asciiTheme="minorHAnsi" w:hAnsiTheme="minorHAnsi" w:cstheme="minorHAnsi"/>
          <w:bCs/>
        </w:rPr>
        <w:t xml:space="preserve">a.m. </w:t>
      </w:r>
      <w:r w:rsidRPr="00FA59A0">
        <w:rPr>
          <w:rFonts w:asciiTheme="minorHAnsi" w:hAnsiTheme="minorHAnsi" w:cstheme="minorHAnsi"/>
          <w:bCs/>
        </w:rPr>
        <w:t>– 1</w:t>
      </w:r>
      <w:r w:rsidR="006A4BA9" w:rsidRPr="00FA59A0">
        <w:rPr>
          <w:rFonts w:asciiTheme="minorHAnsi" w:hAnsiTheme="minorHAnsi" w:cstheme="minorHAnsi"/>
          <w:bCs/>
        </w:rPr>
        <w:t>2</w:t>
      </w:r>
      <w:r w:rsidRPr="00FA59A0">
        <w:rPr>
          <w:rFonts w:asciiTheme="minorHAnsi" w:hAnsiTheme="minorHAnsi" w:cstheme="minorHAnsi"/>
          <w:bCs/>
        </w:rPr>
        <w:t>:</w:t>
      </w:r>
      <w:r w:rsidR="006A4BA9" w:rsidRPr="00FA59A0">
        <w:rPr>
          <w:rFonts w:asciiTheme="minorHAnsi" w:hAnsiTheme="minorHAnsi" w:cstheme="minorHAnsi"/>
          <w:bCs/>
        </w:rPr>
        <w:t>30</w:t>
      </w:r>
      <w:r w:rsidRPr="00FA59A0">
        <w:rPr>
          <w:rFonts w:asciiTheme="minorHAnsi" w:hAnsiTheme="minorHAnsi" w:cstheme="minorHAnsi"/>
          <w:bCs/>
        </w:rPr>
        <w:t xml:space="preserve"> </w:t>
      </w:r>
      <w:r w:rsidR="006A4BA9" w:rsidRPr="00FA59A0">
        <w:rPr>
          <w:rFonts w:asciiTheme="minorHAnsi" w:hAnsiTheme="minorHAnsi" w:cstheme="minorHAnsi"/>
          <w:bCs/>
        </w:rPr>
        <w:t>p</w:t>
      </w:r>
      <w:r w:rsidR="00167DC8" w:rsidRPr="00FA59A0">
        <w:rPr>
          <w:rFonts w:asciiTheme="minorHAnsi" w:hAnsiTheme="minorHAnsi" w:cstheme="minorHAnsi"/>
          <w:bCs/>
        </w:rPr>
        <w:t>.m.</w:t>
      </w:r>
      <w:r w:rsidR="00167DC8" w:rsidRPr="00FA59A0">
        <w:rPr>
          <w:rFonts w:asciiTheme="minorHAnsi" w:hAnsiTheme="minorHAnsi" w:cstheme="minorHAnsi"/>
          <w:bCs/>
        </w:rPr>
        <w:tab/>
      </w:r>
      <w:r w:rsidR="00167DC8" w:rsidRPr="00FA59A0">
        <w:rPr>
          <w:rFonts w:asciiTheme="minorHAnsi" w:hAnsiTheme="minorHAnsi" w:cstheme="minorHAnsi"/>
          <w:bCs/>
        </w:rPr>
        <w:tab/>
      </w:r>
      <w:r w:rsidR="00733891" w:rsidRPr="00FA59A0">
        <w:rPr>
          <w:rFonts w:asciiTheme="minorHAnsi" w:hAnsiTheme="minorHAnsi" w:cstheme="minorHAnsi"/>
          <w:b/>
        </w:rPr>
        <w:t xml:space="preserve">Roofing </w:t>
      </w:r>
      <w:r w:rsidR="00CB592B" w:rsidRPr="00FA59A0">
        <w:rPr>
          <w:rFonts w:asciiTheme="minorHAnsi" w:hAnsiTheme="minorHAnsi" w:cstheme="minorHAnsi"/>
          <w:b/>
        </w:rPr>
        <w:t xml:space="preserve">and </w:t>
      </w:r>
      <w:r w:rsidR="00733891" w:rsidRPr="00FA59A0">
        <w:rPr>
          <w:rFonts w:asciiTheme="minorHAnsi" w:hAnsiTheme="minorHAnsi" w:cstheme="minorHAnsi"/>
          <w:b/>
        </w:rPr>
        <w:t>Construction Cases</w:t>
      </w:r>
      <w:r w:rsidR="00CB592B" w:rsidRPr="00FA59A0">
        <w:rPr>
          <w:rFonts w:asciiTheme="minorHAnsi" w:hAnsiTheme="minorHAnsi" w:cstheme="minorHAnsi"/>
          <w:b/>
        </w:rPr>
        <w:t xml:space="preserve"> and Court Decisions</w:t>
      </w:r>
      <w:r w:rsidR="00733891" w:rsidRPr="00FA59A0">
        <w:rPr>
          <w:rFonts w:asciiTheme="minorHAnsi" w:hAnsiTheme="minorHAnsi" w:cstheme="minorHAnsi"/>
          <w:b/>
        </w:rPr>
        <w:t xml:space="preserve"> </w:t>
      </w:r>
      <w:r w:rsidR="00BF50EA">
        <w:rPr>
          <w:rFonts w:asciiTheme="minorHAnsi" w:hAnsiTheme="minorHAnsi" w:cstheme="minorHAnsi"/>
          <w:b/>
        </w:rPr>
        <w:t>– Stephen Phillips</w:t>
      </w:r>
    </w:p>
    <w:p w14:paraId="670CF28A" w14:textId="202B8707" w:rsidR="00FA59A0" w:rsidRPr="00FA59A0" w:rsidRDefault="006A4BA9">
      <w:pPr>
        <w:spacing w:line="360" w:lineRule="auto"/>
        <w:rPr>
          <w:rFonts w:asciiTheme="minorHAnsi" w:hAnsiTheme="minorHAnsi" w:cstheme="minorHAnsi"/>
          <w:b/>
          <w:sz w:val="20"/>
          <w:szCs w:val="20"/>
        </w:rPr>
      </w:pPr>
      <w:r w:rsidRPr="00FA59A0">
        <w:rPr>
          <w:rFonts w:asciiTheme="minorHAnsi" w:hAnsiTheme="minorHAnsi" w:cstheme="minorHAnsi"/>
          <w:bCs/>
        </w:rPr>
        <w:t>12:30 p.m.</w:t>
      </w:r>
      <w:r w:rsidR="003717AD" w:rsidRPr="00FA59A0">
        <w:rPr>
          <w:rFonts w:asciiTheme="minorHAnsi" w:hAnsiTheme="minorHAnsi" w:cstheme="minorHAnsi"/>
          <w:bCs/>
        </w:rPr>
        <w:tab/>
      </w:r>
      <w:r w:rsidR="003717AD" w:rsidRPr="00FA59A0">
        <w:rPr>
          <w:rFonts w:asciiTheme="minorHAnsi" w:hAnsiTheme="minorHAnsi" w:cstheme="minorHAnsi"/>
          <w:bCs/>
        </w:rPr>
        <w:tab/>
      </w:r>
      <w:r w:rsidR="003717AD" w:rsidRPr="00FA59A0">
        <w:rPr>
          <w:rFonts w:asciiTheme="minorHAnsi" w:hAnsiTheme="minorHAnsi" w:cstheme="minorHAnsi"/>
          <w:bCs/>
        </w:rPr>
        <w:tab/>
      </w:r>
      <w:r w:rsidR="00167DC8" w:rsidRPr="00FA59A0">
        <w:rPr>
          <w:rFonts w:asciiTheme="minorHAnsi" w:hAnsiTheme="minorHAnsi" w:cstheme="minorHAnsi"/>
          <w:b/>
        </w:rPr>
        <w:t xml:space="preserve">Conference </w:t>
      </w:r>
      <w:r w:rsidR="0037615C" w:rsidRPr="00FA59A0">
        <w:rPr>
          <w:rFonts w:asciiTheme="minorHAnsi" w:hAnsiTheme="minorHAnsi" w:cstheme="minorHAnsi"/>
          <w:b/>
        </w:rPr>
        <w:t>concludes</w:t>
      </w:r>
    </w:p>
    <w:sectPr w:rsidR="00FA59A0" w:rsidRPr="00FA59A0" w:rsidSect="00FA59A0">
      <w:headerReference w:type="default" r:id="rId12"/>
      <w:type w:val="continuous"/>
      <w:pgSz w:w="12240" w:h="15840"/>
      <w:pgMar w:top="72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F54F1" w14:textId="77777777" w:rsidR="00052871" w:rsidRDefault="00052871" w:rsidP="005F5F49">
      <w:r>
        <w:separator/>
      </w:r>
    </w:p>
  </w:endnote>
  <w:endnote w:type="continuationSeparator" w:id="0">
    <w:p w14:paraId="1F17CAD3" w14:textId="77777777" w:rsidR="00052871" w:rsidRDefault="00052871" w:rsidP="005F5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2063C" w14:textId="77777777" w:rsidR="00052871" w:rsidRDefault="00052871" w:rsidP="005F5F49">
      <w:r>
        <w:separator/>
      </w:r>
    </w:p>
  </w:footnote>
  <w:footnote w:type="continuationSeparator" w:id="0">
    <w:p w14:paraId="113B49D4" w14:textId="77777777" w:rsidR="00052871" w:rsidRDefault="00052871" w:rsidP="005F5F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9A4DE" w14:textId="77777777" w:rsidR="005F5F49" w:rsidRDefault="005F5F49">
    <w:pPr>
      <w:pStyle w:val="Header"/>
    </w:pPr>
  </w:p>
  <w:p w14:paraId="4AC6C85E" w14:textId="77777777" w:rsidR="005F5F49" w:rsidRDefault="005F5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A0B03"/>
    <w:multiLevelType w:val="hybridMultilevel"/>
    <w:tmpl w:val="747C2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A78E7"/>
    <w:multiLevelType w:val="hybridMultilevel"/>
    <w:tmpl w:val="D3088490"/>
    <w:lvl w:ilvl="0" w:tplc="E36A1812">
      <w:start w:val="2"/>
      <w:numFmt w:val="bullet"/>
      <w:lvlText w:val="-"/>
      <w:lvlJc w:val="left"/>
      <w:pPr>
        <w:ind w:left="324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26EF58CF"/>
    <w:multiLevelType w:val="hybridMultilevel"/>
    <w:tmpl w:val="647A2A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000CF3"/>
    <w:multiLevelType w:val="hybridMultilevel"/>
    <w:tmpl w:val="F12E3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25E54"/>
    <w:multiLevelType w:val="hybridMultilevel"/>
    <w:tmpl w:val="485A05CE"/>
    <w:lvl w:ilvl="0" w:tplc="59769130">
      <w:start w:val="9"/>
      <w:numFmt w:val="decimal"/>
      <w:lvlText w:val="%1"/>
      <w:lvlJc w:val="left"/>
      <w:pPr>
        <w:ind w:left="720" w:hanging="360"/>
      </w:pPr>
      <w:rPr>
        <w:rFonts w:ascii="Segoe UI" w:hAnsi="Segoe UI" w:cs="Segoe UI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3261F8"/>
    <w:multiLevelType w:val="hybridMultilevel"/>
    <w:tmpl w:val="BD004E84"/>
    <w:lvl w:ilvl="0" w:tplc="9D4298C8">
      <w:start w:val="2016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11272554">
    <w:abstractNumId w:val="3"/>
  </w:num>
  <w:num w:numId="2" w16cid:durableId="1494024196">
    <w:abstractNumId w:val="5"/>
  </w:num>
  <w:num w:numId="3" w16cid:durableId="1205676141">
    <w:abstractNumId w:val="1"/>
  </w:num>
  <w:num w:numId="4" w16cid:durableId="250747172">
    <w:abstractNumId w:val="0"/>
  </w:num>
  <w:num w:numId="5" w16cid:durableId="5179318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013763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tzQ2MLE0sjA2sDRU0lEKTi0uzszPAykwqwUAGSuwsiwAAAA="/>
  </w:docVars>
  <w:rsids>
    <w:rsidRoot w:val="00171465"/>
    <w:rsid w:val="0000157B"/>
    <w:rsid w:val="000031A4"/>
    <w:rsid w:val="00003F71"/>
    <w:rsid w:val="000072B3"/>
    <w:rsid w:val="000076FF"/>
    <w:rsid w:val="0002547A"/>
    <w:rsid w:val="000260BD"/>
    <w:rsid w:val="00030BC4"/>
    <w:rsid w:val="00030EEB"/>
    <w:rsid w:val="00040E25"/>
    <w:rsid w:val="000433C6"/>
    <w:rsid w:val="00046078"/>
    <w:rsid w:val="00052871"/>
    <w:rsid w:val="00064EB8"/>
    <w:rsid w:val="000664F9"/>
    <w:rsid w:val="0007111C"/>
    <w:rsid w:val="00072785"/>
    <w:rsid w:val="000A151A"/>
    <w:rsid w:val="000A1CE2"/>
    <w:rsid w:val="000C0809"/>
    <w:rsid w:val="000C6B34"/>
    <w:rsid w:val="000E450B"/>
    <w:rsid w:val="000E7382"/>
    <w:rsid w:val="000F2AEE"/>
    <w:rsid w:val="000F63A8"/>
    <w:rsid w:val="000F69DE"/>
    <w:rsid w:val="00100DD7"/>
    <w:rsid w:val="00103E42"/>
    <w:rsid w:val="001116B1"/>
    <w:rsid w:val="00116321"/>
    <w:rsid w:val="00122E7A"/>
    <w:rsid w:val="00126616"/>
    <w:rsid w:val="00126E3E"/>
    <w:rsid w:val="0013002D"/>
    <w:rsid w:val="00130282"/>
    <w:rsid w:val="00131853"/>
    <w:rsid w:val="001346CC"/>
    <w:rsid w:val="00137342"/>
    <w:rsid w:val="00137B20"/>
    <w:rsid w:val="00141607"/>
    <w:rsid w:val="00142F3A"/>
    <w:rsid w:val="001452CC"/>
    <w:rsid w:val="001532E1"/>
    <w:rsid w:val="001536FE"/>
    <w:rsid w:val="001541D7"/>
    <w:rsid w:val="00162B20"/>
    <w:rsid w:val="00167DC8"/>
    <w:rsid w:val="00171465"/>
    <w:rsid w:val="00182603"/>
    <w:rsid w:val="001841C9"/>
    <w:rsid w:val="0019275C"/>
    <w:rsid w:val="00195074"/>
    <w:rsid w:val="001962FD"/>
    <w:rsid w:val="001B053B"/>
    <w:rsid w:val="001B0889"/>
    <w:rsid w:val="001B6C7C"/>
    <w:rsid w:val="001C50D0"/>
    <w:rsid w:val="001D11E7"/>
    <w:rsid w:val="001E26A9"/>
    <w:rsid w:val="001E5A24"/>
    <w:rsid w:val="001E75D3"/>
    <w:rsid w:val="001F0300"/>
    <w:rsid w:val="001F1F24"/>
    <w:rsid w:val="002070A9"/>
    <w:rsid w:val="0020738A"/>
    <w:rsid w:val="00215E1D"/>
    <w:rsid w:val="00221E94"/>
    <w:rsid w:val="00231265"/>
    <w:rsid w:val="0023740B"/>
    <w:rsid w:val="002460BD"/>
    <w:rsid w:val="00251D35"/>
    <w:rsid w:val="00253FAC"/>
    <w:rsid w:val="00255CE8"/>
    <w:rsid w:val="0026117C"/>
    <w:rsid w:val="002638BD"/>
    <w:rsid w:val="0027636B"/>
    <w:rsid w:val="00277B07"/>
    <w:rsid w:val="002802AD"/>
    <w:rsid w:val="0028324C"/>
    <w:rsid w:val="00284BC9"/>
    <w:rsid w:val="00287B41"/>
    <w:rsid w:val="00287D66"/>
    <w:rsid w:val="00290449"/>
    <w:rsid w:val="0029166E"/>
    <w:rsid w:val="002A1B6E"/>
    <w:rsid w:val="002A4FCC"/>
    <w:rsid w:val="002B0DA7"/>
    <w:rsid w:val="002B2F25"/>
    <w:rsid w:val="002C1C46"/>
    <w:rsid w:val="002C4EEC"/>
    <w:rsid w:val="002C5A50"/>
    <w:rsid w:val="002D7A0E"/>
    <w:rsid w:val="0030132C"/>
    <w:rsid w:val="00302E68"/>
    <w:rsid w:val="00302E86"/>
    <w:rsid w:val="003107E8"/>
    <w:rsid w:val="0032000C"/>
    <w:rsid w:val="0032704B"/>
    <w:rsid w:val="00330679"/>
    <w:rsid w:val="0033434A"/>
    <w:rsid w:val="00336538"/>
    <w:rsid w:val="00341B67"/>
    <w:rsid w:val="00345DAB"/>
    <w:rsid w:val="003576D6"/>
    <w:rsid w:val="00363A4A"/>
    <w:rsid w:val="00365ED7"/>
    <w:rsid w:val="003666B7"/>
    <w:rsid w:val="003701B9"/>
    <w:rsid w:val="003717AD"/>
    <w:rsid w:val="0037277A"/>
    <w:rsid w:val="0037615C"/>
    <w:rsid w:val="00386BBD"/>
    <w:rsid w:val="003923FB"/>
    <w:rsid w:val="003A17A7"/>
    <w:rsid w:val="003A46AE"/>
    <w:rsid w:val="003A7BB2"/>
    <w:rsid w:val="003C1815"/>
    <w:rsid w:val="003C68DA"/>
    <w:rsid w:val="003C6908"/>
    <w:rsid w:val="003C77F8"/>
    <w:rsid w:val="003D0F44"/>
    <w:rsid w:val="003E5E10"/>
    <w:rsid w:val="003E6112"/>
    <w:rsid w:val="004163B2"/>
    <w:rsid w:val="0042369F"/>
    <w:rsid w:val="00444BAD"/>
    <w:rsid w:val="004518E5"/>
    <w:rsid w:val="00453335"/>
    <w:rsid w:val="00480F8C"/>
    <w:rsid w:val="0048244C"/>
    <w:rsid w:val="00486F85"/>
    <w:rsid w:val="00487807"/>
    <w:rsid w:val="004C7B3B"/>
    <w:rsid w:val="004D252D"/>
    <w:rsid w:val="004E5704"/>
    <w:rsid w:val="004F18B1"/>
    <w:rsid w:val="00501DF3"/>
    <w:rsid w:val="00501E85"/>
    <w:rsid w:val="00507BCE"/>
    <w:rsid w:val="005223DC"/>
    <w:rsid w:val="00527376"/>
    <w:rsid w:val="00534DCB"/>
    <w:rsid w:val="005400E6"/>
    <w:rsid w:val="00555A53"/>
    <w:rsid w:val="00557D97"/>
    <w:rsid w:val="005706CF"/>
    <w:rsid w:val="005725DA"/>
    <w:rsid w:val="00580F52"/>
    <w:rsid w:val="00584115"/>
    <w:rsid w:val="005943B7"/>
    <w:rsid w:val="0059786B"/>
    <w:rsid w:val="005B670B"/>
    <w:rsid w:val="005C07BE"/>
    <w:rsid w:val="005C59CC"/>
    <w:rsid w:val="005C772B"/>
    <w:rsid w:val="005E3109"/>
    <w:rsid w:val="005E77FA"/>
    <w:rsid w:val="005F5D50"/>
    <w:rsid w:val="005F5F49"/>
    <w:rsid w:val="005F62B2"/>
    <w:rsid w:val="005F641D"/>
    <w:rsid w:val="005F73D5"/>
    <w:rsid w:val="005F7E9F"/>
    <w:rsid w:val="006007F4"/>
    <w:rsid w:val="006068CF"/>
    <w:rsid w:val="0062218E"/>
    <w:rsid w:val="00627063"/>
    <w:rsid w:val="00631887"/>
    <w:rsid w:val="0063753C"/>
    <w:rsid w:val="00640634"/>
    <w:rsid w:val="0064136C"/>
    <w:rsid w:val="00646006"/>
    <w:rsid w:val="00650249"/>
    <w:rsid w:val="006522BB"/>
    <w:rsid w:val="00657514"/>
    <w:rsid w:val="00666C42"/>
    <w:rsid w:val="00674003"/>
    <w:rsid w:val="00674794"/>
    <w:rsid w:val="006761AE"/>
    <w:rsid w:val="00677C3D"/>
    <w:rsid w:val="00683DCD"/>
    <w:rsid w:val="00690460"/>
    <w:rsid w:val="006909B2"/>
    <w:rsid w:val="006A141F"/>
    <w:rsid w:val="006A4BA9"/>
    <w:rsid w:val="006A5A38"/>
    <w:rsid w:val="006A7418"/>
    <w:rsid w:val="006B6F29"/>
    <w:rsid w:val="006C1BEB"/>
    <w:rsid w:val="006E160E"/>
    <w:rsid w:val="006F22D1"/>
    <w:rsid w:val="00701284"/>
    <w:rsid w:val="00711AA7"/>
    <w:rsid w:val="00716352"/>
    <w:rsid w:val="0071694A"/>
    <w:rsid w:val="00726946"/>
    <w:rsid w:val="00731D9A"/>
    <w:rsid w:val="00733891"/>
    <w:rsid w:val="00736477"/>
    <w:rsid w:val="007424F9"/>
    <w:rsid w:val="007427BE"/>
    <w:rsid w:val="00745EA0"/>
    <w:rsid w:val="00746A66"/>
    <w:rsid w:val="007601C7"/>
    <w:rsid w:val="00773121"/>
    <w:rsid w:val="00780048"/>
    <w:rsid w:val="00792554"/>
    <w:rsid w:val="007957F8"/>
    <w:rsid w:val="007A5AA9"/>
    <w:rsid w:val="007B0D3C"/>
    <w:rsid w:val="007B478A"/>
    <w:rsid w:val="007C1D18"/>
    <w:rsid w:val="007C2019"/>
    <w:rsid w:val="007C6F54"/>
    <w:rsid w:val="007D0C52"/>
    <w:rsid w:val="007D134D"/>
    <w:rsid w:val="007E0DE4"/>
    <w:rsid w:val="007E0EBB"/>
    <w:rsid w:val="007E13BC"/>
    <w:rsid w:val="007E13E3"/>
    <w:rsid w:val="007F0759"/>
    <w:rsid w:val="00801EEB"/>
    <w:rsid w:val="00817863"/>
    <w:rsid w:val="00825BC9"/>
    <w:rsid w:val="00826DAE"/>
    <w:rsid w:val="00855176"/>
    <w:rsid w:val="00855E5A"/>
    <w:rsid w:val="0087719F"/>
    <w:rsid w:val="00896930"/>
    <w:rsid w:val="008A2D2B"/>
    <w:rsid w:val="008A2E0E"/>
    <w:rsid w:val="008B0107"/>
    <w:rsid w:val="008B754D"/>
    <w:rsid w:val="008C44F6"/>
    <w:rsid w:val="008C4F53"/>
    <w:rsid w:val="008C58BA"/>
    <w:rsid w:val="008C78D0"/>
    <w:rsid w:val="008D0BFD"/>
    <w:rsid w:val="00900B1D"/>
    <w:rsid w:val="00900C6A"/>
    <w:rsid w:val="00906621"/>
    <w:rsid w:val="00907301"/>
    <w:rsid w:val="00910BF4"/>
    <w:rsid w:val="00912B25"/>
    <w:rsid w:val="00915C58"/>
    <w:rsid w:val="00930932"/>
    <w:rsid w:val="00930A67"/>
    <w:rsid w:val="0093384B"/>
    <w:rsid w:val="00951B70"/>
    <w:rsid w:val="00952C43"/>
    <w:rsid w:val="0095629C"/>
    <w:rsid w:val="009701FE"/>
    <w:rsid w:val="00971BE7"/>
    <w:rsid w:val="00987946"/>
    <w:rsid w:val="00990A00"/>
    <w:rsid w:val="00995BE9"/>
    <w:rsid w:val="009A768C"/>
    <w:rsid w:val="009B7769"/>
    <w:rsid w:val="009C3A48"/>
    <w:rsid w:val="009E25DC"/>
    <w:rsid w:val="009F0F51"/>
    <w:rsid w:val="009F2166"/>
    <w:rsid w:val="009F5B70"/>
    <w:rsid w:val="00A05007"/>
    <w:rsid w:val="00A07AE2"/>
    <w:rsid w:val="00A14563"/>
    <w:rsid w:val="00A20682"/>
    <w:rsid w:val="00A219E5"/>
    <w:rsid w:val="00A224A8"/>
    <w:rsid w:val="00A36A66"/>
    <w:rsid w:val="00A36C0B"/>
    <w:rsid w:val="00A40FF0"/>
    <w:rsid w:val="00A41D02"/>
    <w:rsid w:val="00A45648"/>
    <w:rsid w:val="00A518AC"/>
    <w:rsid w:val="00A61375"/>
    <w:rsid w:val="00A61658"/>
    <w:rsid w:val="00A71C22"/>
    <w:rsid w:val="00A747D9"/>
    <w:rsid w:val="00A75B24"/>
    <w:rsid w:val="00A813F5"/>
    <w:rsid w:val="00A8564C"/>
    <w:rsid w:val="00A85FBC"/>
    <w:rsid w:val="00A93D85"/>
    <w:rsid w:val="00A9729C"/>
    <w:rsid w:val="00AA2A53"/>
    <w:rsid w:val="00AA423B"/>
    <w:rsid w:val="00AB7BE8"/>
    <w:rsid w:val="00AB7E16"/>
    <w:rsid w:val="00AC2574"/>
    <w:rsid w:val="00AC64C7"/>
    <w:rsid w:val="00AC6F00"/>
    <w:rsid w:val="00AC728F"/>
    <w:rsid w:val="00AD4879"/>
    <w:rsid w:val="00AE3D41"/>
    <w:rsid w:val="00AF24DE"/>
    <w:rsid w:val="00AF5D82"/>
    <w:rsid w:val="00AF7772"/>
    <w:rsid w:val="00AF7D5F"/>
    <w:rsid w:val="00B03089"/>
    <w:rsid w:val="00B05E13"/>
    <w:rsid w:val="00B123BF"/>
    <w:rsid w:val="00B13783"/>
    <w:rsid w:val="00B30A70"/>
    <w:rsid w:val="00B30D12"/>
    <w:rsid w:val="00B32D24"/>
    <w:rsid w:val="00B37710"/>
    <w:rsid w:val="00B463D4"/>
    <w:rsid w:val="00B529D2"/>
    <w:rsid w:val="00B7206F"/>
    <w:rsid w:val="00B72666"/>
    <w:rsid w:val="00B76F72"/>
    <w:rsid w:val="00B80543"/>
    <w:rsid w:val="00B827E6"/>
    <w:rsid w:val="00B9694A"/>
    <w:rsid w:val="00BB1D2F"/>
    <w:rsid w:val="00BB2F1B"/>
    <w:rsid w:val="00BB34EC"/>
    <w:rsid w:val="00BC0A5A"/>
    <w:rsid w:val="00BC202A"/>
    <w:rsid w:val="00BD3535"/>
    <w:rsid w:val="00BD73D0"/>
    <w:rsid w:val="00BE0EE9"/>
    <w:rsid w:val="00BE2F1D"/>
    <w:rsid w:val="00BE5A56"/>
    <w:rsid w:val="00BE6552"/>
    <w:rsid w:val="00BF1B6B"/>
    <w:rsid w:val="00BF50EA"/>
    <w:rsid w:val="00C013D5"/>
    <w:rsid w:val="00C02C07"/>
    <w:rsid w:val="00C07784"/>
    <w:rsid w:val="00C232B4"/>
    <w:rsid w:val="00C24742"/>
    <w:rsid w:val="00C27319"/>
    <w:rsid w:val="00C33E42"/>
    <w:rsid w:val="00C47D81"/>
    <w:rsid w:val="00C56124"/>
    <w:rsid w:val="00C66C52"/>
    <w:rsid w:val="00C71A42"/>
    <w:rsid w:val="00C71B55"/>
    <w:rsid w:val="00C72F67"/>
    <w:rsid w:val="00C753B9"/>
    <w:rsid w:val="00C762CC"/>
    <w:rsid w:val="00C7723D"/>
    <w:rsid w:val="00C82519"/>
    <w:rsid w:val="00C83C85"/>
    <w:rsid w:val="00C85C5A"/>
    <w:rsid w:val="00C85FFB"/>
    <w:rsid w:val="00C95AD9"/>
    <w:rsid w:val="00CA1282"/>
    <w:rsid w:val="00CA22DC"/>
    <w:rsid w:val="00CB592B"/>
    <w:rsid w:val="00CB7265"/>
    <w:rsid w:val="00CC0547"/>
    <w:rsid w:val="00CC25A3"/>
    <w:rsid w:val="00CC7CB5"/>
    <w:rsid w:val="00CE53DE"/>
    <w:rsid w:val="00CE70E4"/>
    <w:rsid w:val="00CF19A9"/>
    <w:rsid w:val="00CF56B1"/>
    <w:rsid w:val="00CF6C76"/>
    <w:rsid w:val="00D03CD3"/>
    <w:rsid w:val="00D04C33"/>
    <w:rsid w:val="00D0686E"/>
    <w:rsid w:val="00D26434"/>
    <w:rsid w:val="00D35801"/>
    <w:rsid w:val="00D3721B"/>
    <w:rsid w:val="00D46401"/>
    <w:rsid w:val="00D47C6E"/>
    <w:rsid w:val="00D54502"/>
    <w:rsid w:val="00D63A9A"/>
    <w:rsid w:val="00D67A21"/>
    <w:rsid w:val="00D67F5D"/>
    <w:rsid w:val="00D729CB"/>
    <w:rsid w:val="00D737BA"/>
    <w:rsid w:val="00D87ADA"/>
    <w:rsid w:val="00D903E5"/>
    <w:rsid w:val="00D93369"/>
    <w:rsid w:val="00D9786E"/>
    <w:rsid w:val="00DA2E74"/>
    <w:rsid w:val="00DA54E5"/>
    <w:rsid w:val="00DB10B3"/>
    <w:rsid w:val="00DB6008"/>
    <w:rsid w:val="00DD6550"/>
    <w:rsid w:val="00DD7BDC"/>
    <w:rsid w:val="00DE7E49"/>
    <w:rsid w:val="00DF3050"/>
    <w:rsid w:val="00DF5A56"/>
    <w:rsid w:val="00E009C5"/>
    <w:rsid w:val="00E0561B"/>
    <w:rsid w:val="00E10F86"/>
    <w:rsid w:val="00E26B94"/>
    <w:rsid w:val="00E32E83"/>
    <w:rsid w:val="00E34EE8"/>
    <w:rsid w:val="00E37BDF"/>
    <w:rsid w:val="00E44346"/>
    <w:rsid w:val="00E50C6A"/>
    <w:rsid w:val="00E534B4"/>
    <w:rsid w:val="00E53E6F"/>
    <w:rsid w:val="00E700A5"/>
    <w:rsid w:val="00E70232"/>
    <w:rsid w:val="00E7299B"/>
    <w:rsid w:val="00E7618F"/>
    <w:rsid w:val="00E92ED5"/>
    <w:rsid w:val="00EA18F0"/>
    <w:rsid w:val="00EB2234"/>
    <w:rsid w:val="00EC0421"/>
    <w:rsid w:val="00EC1978"/>
    <w:rsid w:val="00ED0157"/>
    <w:rsid w:val="00ED4AD1"/>
    <w:rsid w:val="00ED5A69"/>
    <w:rsid w:val="00ED7E6D"/>
    <w:rsid w:val="00EE0E2E"/>
    <w:rsid w:val="00EE7DAA"/>
    <w:rsid w:val="00EF13C4"/>
    <w:rsid w:val="00EF427B"/>
    <w:rsid w:val="00EF5A40"/>
    <w:rsid w:val="00F00934"/>
    <w:rsid w:val="00F11644"/>
    <w:rsid w:val="00F14A6A"/>
    <w:rsid w:val="00F17487"/>
    <w:rsid w:val="00F213C7"/>
    <w:rsid w:val="00F22445"/>
    <w:rsid w:val="00F22ECC"/>
    <w:rsid w:val="00F37408"/>
    <w:rsid w:val="00F44007"/>
    <w:rsid w:val="00F467E6"/>
    <w:rsid w:val="00F50078"/>
    <w:rsid w:val="00F657B8"/>
    <w:rsid w:val="00F700BE"/>
    <w:rsid w:val="00F71C9B"/>
    <w:rsid w:val="00F7242C"/>
    <w:rsid w:val="00F74533"/>
    <w:rsid w:val="00F8339F"/>
    <w:rsid w:val="00F84EB2"/>
    <w:rsid w:val="00F85425"/>
    <w:rsid w:val="00F924D7"/>
    <w:rsid w:val="00FA31FC"/>
    <w:rsid w:val="00FA59A0"/>
    <w:rsid w:val="00FA6DE9"/>
    <w:rsid w:val="00FB66CC"/>
    <w:rsid w:val="00FC4323"/>
    <w:rsid w:val="00FC568A"/>
    <w:rsid w:val="00FD7675"/>
    <w:rsid w:val="00FE5584"/>
    <w:rsid w:val="00FF3ACA"/>
    <w:rsid w:val="00FF3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F1F97E"/>
  <w15:chartTrackingRefBased/>
  <w15:docId w15:val="{9AB9E5DD-5826-4D71-B731-5D2B0B455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1465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E0DE4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9F5B7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5F5F4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F5F49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rsid w:val="005F5F4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F5F49"/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2D7A0E"/>
    <w:pPr>
      <w:ind w:left="720"/>
      <w:contextualSpacing/>
    </w:pPr>
    <w:rPr>
      <w:rFonts w:ascii="Times New Roman" w:hAnsi="Times New Roman"/>
    </w:rPr>
  </w:style>
  <w:style w:type="character" w:customStyle="1" w:styleId="Heading1Char">
    <w:name w:val="Heading 1 Char"/>
    <w:link w:val="Heading1"/>
    <w:rsid w:val="007E0DE4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Default">
    <w:name w:val="Default"/>
    <w:rsid w:val="006007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BD73D0"/>
    <w:pPr>
      <w:spacing w:before="100" w:beforeAutospacing="1" w:after="100" w:afterAutospacing="1"/>
    </w:pPr>
    <w:rPr>
      <w:rFonts w:ascii="Times New Roman" w:hAnsi="Times New Roman"/>
    </w:rPr>
  </w:style>
  <w:style w:type="character" w:styleId="CommentReference">
    <w:name w:val="annotation reference"/>
    <w:rsid w:val="00B726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B72666"/>
    <w:rPr>
      <w:sz w:val="20"/>
      <w:szCs w:val="20"/>
    </w:rPr>
  </w:style>
  <w:style w:type="character" w:customStyle="1" w:styleId="CommentTextChar">
    <w:name w:val="Comment Text Char"/>
    <w:link w:val="CommentText"/>
    <w:rsid w:val="00B7266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B72666"/>
    <w:rPr>
      <w:b/>
      <w:bCs/>
    </w:rPr>
  </w:style>
  <w:style w:type="character" w:customStyle="1" w:styleId="CommentSubjectChar">
    <w:name w:val="Comment Subject Char"/>
    <w:link w:val="CommentSubject"/>
    <w:rsid w:val="00B72666"/>
    <w:rPr>
      <w:rFonts w:ascii="Arial" w:hAnsi="Arial"/>
      <w:b/>
      <w:bCs/>
    </w:rPr>
  </w:style>
  <w:style w:type="paragraph" w:styleId="NoSpacing">
    <w:name w:val="No Spacing"/>
    <w:uiPriority w:val="1"/>
    <w:qFormat/>
    <w:rsid w:val="00137B20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0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f817cea-9d7e-4801-a1a5-1eb0cf7ade74">
      <Terms xmlns="http://schemas.microsoft.com/office/infopath/2007/PartnerControls"/>
    </lcf76f155ced4ddcb4097134ff3c332f>
    <TaxCatchAll xmlns="da5bf01f-f7c5-471c-9800-386768eeb31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93518A57260D4D91E76CE49BC96B84" ma:contentTypeVersion="13" ma:contentTypeDescription="Create a new document." ma:contentTypeScope="" ma:versionID="1854bb867a352be7aa9c3ac9f59f5521">
  <xsd:schema xmlns:xsd="http://www.w3.org/2001/XMLSchema" xmlns:xs="http://www.w3.org/2001/XMLSchema" xmlns:p="http://schemas.microsoft.com/office/2006/metadata/properties" xmlns:ns2="bf817cea-9d7e-4801-a1a5-1eb0cf7ade74" xmlns:ns3="da5bf01f-f7c5-471c-9800-386768eeb31c" targetNamespace="http://schemas.microsoft.com/office/2006/metadata/properties" ma:root="true" ma:fieldsID="79559793d24fdf1e3bc74bd3a61489a9" ns2:_="" ns3:_="">
    <xsd:import namespace="bf817cea-9d7e-4801-a1a5-1eb0cf7ade74"/>
    <xsd:import namespace="da5bf01f-f7c5-471c-9800-386768eeb3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817cea-9d7e-4801-a1a5-1eb0cf7ade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6c53514-0e22-45c9-9942-d68cd5ff48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5bf01f-f7c5-471c-9800-386768eeb31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3d479d8-b368-4d08-b7c0-aba579a3528e}" ma:internalName="TaxCatchAll" ma:showField="CatchAllData" ma:web="da5bf01f-f7c5-471c-9800-386768eeb3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0CF1E5-587C-4A3F-9005-AB4FFD7805E6}">
  <ds:schemaRefs>
    <ds:schemaRef ds:uri="http://schemas.microsoft.com/office/2006/metadata/properties"/>
    <ds:schemaRef ds:uri="http://schemas.microsoft.com/office/infopath/2007/PartnerControls"/>
    <ds:schemaRef ds:uri="bf817cea-9d7e-4801-a1a5-1eb0cf7ade74"/>
    <ds:schemaRef ds:uri="da5bf01f-f7c5-471c-9800-386768eeb31c"/>
  </ds:schemaRefs>
</ds:datastoreItem>
</file>

<file path=customXml/itemProps2.xml><?xml version="1.0" encoding="utf-8"?>
<ds:datastoreItem xmlns:ds="http://schemas.openxmlformats.org/officeDocument/2006/customXml" ds:itemID="{40CD16B3-CC0F-4DE6-A564-ECD9D4576C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61A748-EAEF-465D-BD30-D127BDF08A7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B97D3C-6467-47D3-A41C-54C76619EF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817cea-9d7e-4801-a1a5-1eb0cf7ade74"/>
    <ds:schemaRef ds:uri="da5bf01f-f7c5-471c-9800-386768eeb3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21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nrca</Company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nne Schroeder</dc:creator>
  <cp:keywords/>
  <dc:description/>
  <cp:lastModifiedBy>Anne Schroeder</cp:lastModifiedBy>
  <cp:revision>3</cp:revision>
  <cp:lastPrinted>2021-02-22T17:57:00Z</cp:lastPrinted>
  <dcterms:created xsi:type="dcterms:W3CDTF">2022-05-09T18:46:00Z</dcterms:created>
  <dcterms:modified xsi:type="dcterms:W3CDTF">2022-05-11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7293518A57260D4D91E76CE49BC96B84</vt:lpwstr>
  </property>
</Properties>
</file>